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D55" w14:textId="3D7A714D" w:rsidR="004C28E8" w:rsidRDefault="00AA5B3A" w:rsidP="00AA5B3A">
      <w:pPr>
        <w:bidi w:val="0"/>
        <w:jc w:val="center"/>
        <w:rPr>
          <w:rFonts w:ascii="Tahoma" w:hAnsi="Tahoma" w:cs="Tahoma"/>
          <w:b/>
          <w:bCs/>
          <w:sz w:val="20"/>
          <w:szCs w:val="20"/>
          <w:u w:val="single"/>
          <w:rtl/>
        </w:rPr>
      </w:pPr>
      <w:r w:rsidRPr="00E2663A">
        <w:rPr>
          <w:rFonts w:ascii="Tahoma" w:hAnsi="Tahoma" w:cs="Tahoma"/>
          <w:b/>
          <w:bCs/>
          <w:sz w:val="20"/>
          <w:szCs w:val="20"/>
          <w:u w:val="single"/>
          <w:rtl/>
        </w:rPr>
        <w:t>תרגיל בית 2 – חלק 1: תיאורטי</w:t>
      </w:r>
    </w:p>
    <w:p w14:paraId="1D597E4D" w14:textId="170A09DF" w:rsidR="00D8088C" w:rsidRPr="00D8088C" w:rsidRDefault="00D8088C" w:rsidP="00D8088C">
      <w:pPr>
        <w:bidi w:val="0"/>
        <w:jc w:val="right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 w:hint="cs"/>
          <w:sz w:val="20"/>
          <w:szCs w:val="20"/>
          <w:rtl/>
        </w:rPr>
        <w:t>מאי 2</w:t>
      </w:r>
      <w:r w:rsidR="00BE6B12">
        <w:rPr>
          <w:rFonts w:ascii="Tahoma" w:hAnsi="Tahoma" w:cs="Tahoma" w:hint="cs"/>
          <w:sz w:val="20"/>
          <w:szCs w:val="20"/>
          <w:rtl/>
        </w:rPr>
        <w:t>02</w:t>
      </w:r>
      <w:r>
        <w:rPr>
          <w:rFonts w:ascii="Tahoma" w:hAnsi="Tahoma" w:cs="Tahoma" w:hint="cs"/>
          <w:sz w:val="20"/>
          <w:szCs w:val="20"/>
          <w:rtl/>
        </w:rPr>
        <w:t>2</w:t>
      </w:r>
    </w:p>
    <w:p w14:paraId="393C9892" w14:textId="77777777" w:rsidR="00045B1D" w:rsidRDefault="00D8088C" w:rsidP="00D8088C">
      <w:pPr>
        <w:bidi w:val="0"/>
        <w:jc w:val="right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 w:hint="cs"/>
          <w:sz w:val="20"/>
          <w:szCs w:val="20"/>
          <w:rtl/>
        </w:rPr>
        <w:t>אפרת לוי</w:t>
      </w:r>
      <w:r w:rsidR="00045B1D">
        <w:rPr>
          <w:rFonts w:ascii="Tahoma" w:hAnsi="Tahoma" w:cs="Tahoma" w:hint="cs"/>
          <w:sz w:val="20"/>
          <w:szCs w:val="20"/>
          <w:rtl/>
        </w:rPr>
        <w:t xml:space="preserve"> 301035184</w:t>
      </w:r>
    </w:p>
    <w:p w14:paraId="09A1E7C7" w14:textId="63AE0859" w:rsidR="00045B1D" w:rsidRDefault="00D8088C" w:rsidP="00045B1D">
      <w:pPr>
        <w:bidi w:val="0"/>
        <w:jc w:val="right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 w:hint="cs"/>
          <w:sz w:val="20"/>
          <w:szCs w:val="20"/>
          <w:rtl/>
        </w:rPr>
        <w:t>עידן שחמון</w:t>
      </w:r>
      <w:r w:rsidR="00045B1D">
        <w:rPr>
          <w:rFonts w:ascii="Tahoma" w:hAnsi="Tahoma" w:cs="Tahoma" w:hint="cs"/>
          <w:sz w:val="20"/>
          <w:szCs w:val="20"/>
          <w:rtl/>
        </w:rPr>
        <w:t xml:space="preserve"> </w:t>
      </w:r>
      <w:r w:rsidR="00045B1D" w:rsidRPr="00045B1D">
        <w:rPr>
          <w:rFonts w:ascii="Tahoma" w:hAnsi="Tahoma" w:cs="Tahoma"/>
          <w:sz w:val="20"/>
          <w:szCs w:val="20"/>
          <w:rtl/>
        </w:rPr>
        <w:t>315374330</w:t>
      </w:r>
    </w:p>
    <w:p w14:paraId="7C5BE5B1" w14:textId="28573A70" w:rsidR="00D8088C" w:rsidRPr="00D8088C" w:rsidRDefault="00D8088C" w:rsidP="00045B1D">
      <w:pPr>
        <w:bidi w:val="0"/>
        <w:jc w:val="right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 w:hint="cs"/>
          <w:sz w:val="20"/>
          <w:szCs w:val="20"/>
          <w:rtl/>
        </w:rPr>
        <w:t>אילן וסילבסקי</w:t>
      </w:r>
      <w:r w:rsidR="00045B1D">
        <w:rPr>
          <w:rFonts w:ascii="Tahoma" w:hAnsi="Tahoma" w:cs="Tahoma" w:hint="cs"/>
          <w:sz w:val="20"/>
          <w:szCs w:val="20"/>
          <w:rtl/>
        </w:rPr>
        <w:t xml:space="preserve"> </w:t>
      </w:r>
      <w:r w:rsidR="00045B1D" w:rsidRPr="00045B1D">
        <w:rPr>
          <w:rFonts w:ascii="Tahoma" w:hAnsi="Tahoma" w:cs="Tahoma"/>
          <w:sz w:val="20"/>
          <w:szCs w:val="20"/>
          <w:rtl/>
        </w:rPr>
        <w:t>322545682</w:t>
      </w:r>
    </w:p>
    <w:p w14:paraId="22AC6B87" w14:textId="3E77AB13" w:rsidR="00AA5B3A" w:rsidRPr="00E2663A" w:rsidRDefault="00AA5B3A" w:rsidP="00AA5B3A">
      <w:pPr>
        <w:bidi w:val="0"/>
        <w:rPr>
          <w:rFonts w:ascii="Tahoma" w:hAnsi="Tahoma" w:cs="Tahoma"/>
          <w:sz w:val="20"/>
          <w:szCs w:val="20"/>
          <w:u w:val="single"/>
        </w:rPr>
      </w:pPr>
      <w:r w:rsidRPr="00E2663A">
        <w:rPr>
          <w:rFonts w:ascii="Tahoma" w:hAnsi="Tahoma" w:cs="Tahoma"/>
          <w:sz w:val="20"/>
          <w:szCs w:val="20"/>
          <w:u w:val="single"/>
        </w:rPr>
        <w:t>The data:</w:t>
      </w:r>
    </w:p>
    <w:p w14:paraId="6E9AFA4E" w14:textId="77777777" w:rsidR="00AA5B3A" w:rsidRPr="00E2663A" w:rsidRDefault="00AA5B3A" w:rsidP="00AA5B3A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 xml:space="preserve">Users (id, email, language, location) </w:t>
      </w:r>
    </w:p>
    <w:p w14:paraId="0FEADFC2" w14:textId="4A81866F" w:rsidR="00AA5B3A" w:rsidRPr="00E2663A" w:rsidRDefault="00AA5B3A" w:rsidP="00AA5B3A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Transactions (transaction_id, product_id, user_id, purchase_quantity, item_description)</w:t>
      </w:r>
    </w:p>
    <w:p w14:paraId="662A3706" w14:textId="77777777" w:rsidR="006F436B" w:rsidRPr="00E2663A" w:rsidRDefault="006F436B" w:rsidP="00AA5B3A">
      <w:pPr>
        <w:bidi w:val="0"/>
        <w:rPr>
          <w:rFonts w:ascii="Tahoma" w:hAnsi="Tahoma" w:cs="Tahoma"/>
          <w:sz w:val="20"/>
          <w:szCs w:val="20"/>
          <w:u w:val="single"/>
        </w:rPr>
      </w:pPr>
    </w:p>
    <w:p w14:paraId="22354CBB" w14:textId="156EB989" w:rsidR="00AA5B3A" w:rsidRPr="00E2663A" w:rsidRDefault="00AA5B3A" w:rsidP="00576651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  <w:u w:val="single"/>
        </w:rPr>
        <w:t xml:space="preserve">Q1 </w:t>
      </w:r>
      <w:r w:rsidR="00576651">
        <w:rPr>
          <w:rFonts w:ascii="Tahoma" w:hAnsi="Tahoma" w:cs="Tahoma"/>
          <w:sz w:val="20"/>
          <w:szCs w:val="20"/>
          <w:u w:val="single"/>
        </w:rPr>
        <w:t>–</w:t>
      </w:r>
      <w:r w:rsidRPr="00E2663A">
        <w:rPr>
          <w:rFonts w:ascii="Tahoma" w:hAnsi="Tahoma" w:cs="Tahoma"/>
          <w:sz w:val="20"/>
          <w:szCs w:val="20"/>
          <w:u w:val="single"/>
        </w:rPr>
        <w:t xml:space="preserve"> Projection</w:t>
      </w:r>
      <w:r w:rsidR="00576651">
        <w:rPr>
          <w:rFonts w:ascii="Tahoma" w:hAnsi="Tahoma" w:cs="Tahoma"/>
          <w:sz w:val="20"/>
          <w:szCs w:val="20"/>
          <w:u w:val="single"/>
        </w:rPr>
        <w:t>:</w:t>
      </w:r>
      <w:r w:rsidR="00576651" w:rsidRPr="00576651">
        <w:rPr>
          <w:rFonts w:ascii="Tahoma" w:hAnsi="Tahoma" w:cs="Tahoma"/>
          <w:sz w:val="20"/>
          <w:szCs w:val="20"/>
        </w:rPr>
        <w:t xml:space="preserve"> </w:t>
      </w:r>
      <w:r w:rsidR="00084FE6" w:rsidRPr="00E2663A">
        <w:rPr>
          <w:rFonts w:ascii="Tahoma" w:hAnsi="Tahoma" w:cs="Tahoma"/>
          <w:sz w:val="20"/>
          <w:szCs w:val="20"/>
        </w:rPr>
        <w:t>R</w:t>
      </w:r>
      <w:r w:rsidRPr="00E2663A">
        <w:rPr>
          <w:rFonts w:ascii="Tahoma" w:hAnsi="Tahoma" w:cs="Tahoma"/>
          <w:sz w:val="20"/>
          <w:szCs w:val="20"/>
        </w:rPr>
        <w:t>eturn the location field</w:t>
      </w:r>
    </w:p>
    <w:p w14:paraId="3EF2B4AB" w14:textId="5B0AC2FC" w:rsidR="00F11CB6" w:rsidRPr="00E2663A" w:rsidRDefault="00F11CB6" w:rsidP="00F11CB6">
      <w:pPr>
        <w:pStyle w:val="ListParagraph"/>
        <w:numPr>
          <w:ilvl w:val="0"/>
          <w:numId w:val="3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Map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5A647F18" w14:textId="77777777" w:rsidR="00F11CB6" w:rsidRPr="00E2663A" w:rsidRDefault="00F11CB6" w:rsidP="00F11CB6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</w:p>
    <w:p w14:paraId="75A84296" w14:textId="3723258E" w:rsidR="00AA5B3A" w:rsidRPr="00E2663A" w:rsidRDefault="00AA5B3A" w:rsidP="00F11CB6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map (key, value):</w:t>
      </w:r>
    </w:p>
    <w:p w14:paraId="530F7631" w14:textId="45CEDFE8" w:rsidR="00AA5B3A" w:rsidRPr="00E2663A" w:rsidRDefault="00AA5B3A" w:rsidP="00AA5B3A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input -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key:  id, value: a line </w:t>
      </w:r>
      <w:r w:rsidR="0031095C" w:rsidRPr="00E2663A">
        <w:rPr>
          <w:rFonts w:ascii="Tahoma" w:eastAsia="Times New Roman" w:hAnsi="Tahoma" w:cs="Tahoma"/>
          <w:color w:val="000000"/>
          <w:sz w:val="20"/>
          <w:szCs w:val="20"/>
        </w:rPr>
        <w:t>in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the Users csv file </w:t>
      </w:r>
    </w:p>
    <w:p w14:paraId="2C70ABD6" w14:textId="1B49555E" w:rsidR="008E44C0" w:rsidRPr="00AA5B3A" w:rsidRDefault="008E44C0" w:rsidP="008E44C0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output - </w:t>
      </w:r>
      <w:r w:rsidRPr="00E2663A">
        <w:rPr>
          <w:rFonts w:ascii="Tahoma" w:hAnsi="Tahoma" w:cs="Tahoma"/>
          <w:color w:val="000000"/>
          <w:sz w:val="20"/>
          <w:szCs w:val="20"/>
        </w:rPr>
        <w:t>tuple of (location,</w:t>
      </w:r>
      <w:r w:rsidRPr="00E2663A">
        <w:rPr>
          <w:rFonts w:ascii="Tahoma" w:eastAsia="Times New Roman" w:hAnsi="Tahoma" w:cs="Tahoma"/>
          <w:sz w:val="20"/>
          <w:szCs w:val="20"/>
        </w:rPr>
        <w:t xml:space="preserve"> </w:t>
      </w:r>
      <w:r w:rsidRPr="00E2663A">
        <w:rPr>
          <w:rFonts w:ascii="Tahoma" w:hAnsi="Tahoma" w:cs="Tahoma"/>
          <w:color w:val="000000"/>
          <w:sz w:val="20"/>
          <w:szCs w:val="20"/>
        </w:rPr>
        <w:t>location)</w:t>
      </w:r>
    </w:p>
    <w:p w14:paraId="13361FD4" w14:textId="77777777" w:rsidR="00AA5B3A" w:rsidRPr="00AA5B3A" w:rsidRDefault="00AA5B3A" w:rsidP="00AA5B3A">
      <w:pPr>
        <w:bidi w:val="0"/>
        <w:spacing w:line="240" w:lineRule="auto"/>
        <w:ind w:left="144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       for line in value:</w:t>
      </w:r>
    </w:p>
    <w:p w14:paraId="7E4440C8" w14:textId="11E1EC0C" w:rsidR="00E00D22" w:rsidRPr="00E2663A" w:rsidRDefault="00AA5B3A" w:rsidP="00E00D22">
      <w:pPr>
        <w:bidi w:val="0"/>
        <w:spacing w:line="240" w:lineRule="auto"/>
        <w:ind w:left="1440" w:firstLine="72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emit((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>value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[3], 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>value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[3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>]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))</w:t>
      </w:r>
    </w:p>
    <w:p w14:paraId="3B0ED056" w14:textId="2B30FA5D" w:rsidR="001440D8" w:rsidRPr="00E2663A" w:rsidRDefault="001440D8" w:rsidP="0031095C">
      <w:pPr>
        <w:pStyle w:val="ListParagraph"/>
        <w:numPr>
          <w:ilvl w:val="0"/>
          <w:numId w:val="3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Reduce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18316C27" w14:textId="77777777" w:rsidR="001440D8" w:rsidRPr="00E2663A" w:rsidRDefault="001440D8" w:rsidP="001440D8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</w:p>
    <w:p w14:paraId="4F03559A" w14:textId="7299FAA4" w:rsidR="00AA5B3A" w:rsidRPr="00E2663A" w:rsidRDefault="00AA5B3A" w:rsidP="001440D8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reduce (key, values):</w:t>
      </w:r>
    </w:p>
    <w:p w14:paraId="4DF7C74A" w14:textId="41E36EA9" w:rsidR="00AA5B3A" w:rsidRPr="00E2663A" w:rsidRDefault="00AA5B3A" w:rsidP="00AA5B3A">
      <w:pPr>
        <w:bidi w:val="0"/>
        <w:spacing w:line="240" w:lineRule="auto"/>
        <w:ind w:left="720" w:firstLine="360"/>
        <w:rPr>
          <w:rFonts w:ascii="Tahoma" w:eastAsia="Times New Roman" w:hAnsi="Tahoma" w:cs="Tahoma"/>
          <w:color w:val="000000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input </w:t>
      </w:r>
      <w:r w:rsidR="008C255B">
        <w:rPr>
          <w:rFonts w:ascii="Tahoma" w:eastAsia="Times New Roman" w:hAnsi="Tahoma" w:cs="Tahoma"/>
          <w:color w:val="000000"/>
          <w:sz w:val="20"/>
          <w:szCs w:val="20"/>
        </w:rPr>
        <w:t>-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key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a location, values</w:t>
      </w:r>
      <w:r w:rsidR="008E44C0" w:rsidRPr="00E2663A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list of locations [</w:t>
      </w:r>
      <w:r w:rsidR="008E44C0" w:rsidRPr="00E2663A">
        <w:rPr>
          <w:rFonts w:ascii="Tahoma" w:hAnsi="Tahoma" w:cs="Tahoma"/>
          <w:color w:val="000000"/>
          <w:sz w:val="20"/>
          <w:szCs w:val="20"/>
        </w:rPr>
        <w:t>location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, …, </w:t>
      </w:r>
      <w:r w:rsidR="008E44C0" w:rsidRPr="00E2663A">
        <w:rPr>
          <w:rFonts w:ascii="Tahoma" w:hAnsi="Tahoma" w:cs="Tahoma"/>
          <w:color w:val="000000"/>
          <w:sz w:val="20"/>
          <w:szCs w:val="20"/>
        </w:rPr>
        <w:t>location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]</w:t>
      </w:r>
    </w:p>
    <w:p w14:paraId="6330DC77" w14:textId="2F53D63D" w:rsidR="008E44C0" w:rsidRPr="00AA5B3A" w:rsidRDefault="008E44C0" w:rsidP="008E44C0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// output - </w:t>
      </w:r>
      <w:r w:rsidRPr="00E2663A">
        <w:rPr>
          <w:rFonts w:ascii="Tahoma" w:hAnsi="Tahoma" w:cs="Tahoma"/>
          <w:color w:val="000000"/>
          <w:sz w:val="20"/>
          <w:szCs w:val="20"/>
        </w:rPr>
        <w:t>tuple of the location</w:t>
      </w:r>
    </w:p>
    <w:p w14:paraId="35A553A0" w14:textId="77777777" w:rsidR="00AA5B3A" w:rsidRPr="00AA5B3A" w:rsidRDefault="00AA5B3A" w:rsidP="00AA5B3A">
      <w:pPr>
        <w:bidi w:val="0"/>
        <w:spacing w:line="240" w:lineRule="auto"/>
        <w:ind w:left="720" w:firstLine="72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For k in keys:</w:t>
      </w:r>
    </w:p>
    <w:p w14:paraId="11019970" w14:textId="7D8207B0" w:rsidR="00AA5B3A" w:rsidRPr="00E2663A" w:rsidRDefault="00AA5B3A" w:rsidP="00AA5B3A">
      <w:pPr>
        <w:bidi w:val="0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ab/>
      </w:r>
      <w:r w:rsidRPr="00E2663A">
        <w:rPr>
          <w:rFonts w:ascii="Tahoma" w:eastAsia="Times New Roman" w:hAnsi="Tahoma" w:cs="Tahoma"/>
          <w:color w:val="000000"/>
          <w:sz w:val="20"/>
          <w:szCs w:val="20"/>
        </w:rPr>
        <w:tab/>
        <w:t>emit ((k, k))</w:t>
      </w:r>
    </w:p>
    <w:p w14:paraId="7E85F185" w14:textId="77777777" w:rsidR="00576651" w:rsidRDefault="00576651" w:rsidP="00084FE6">
      <w:pPr>
        <w:bidi w:val="0"/>
        <w:rPr>
          <w:rFonts w:ascii="Tahoma" w:eastAsia="Times New Roman" w:hAnsi="Tahoma" w:cs="Tahoma"/>
          <w:color w:val="000000"/>
          <w:sz w:val="20"/>
          <w:szCs w:val="20"/>
        </w:rPr>
      </w:pPr>
    </w:p>
    <w:p w14:paraId="63402687" w14:textId="77297132" w:rsidR="00576651" w:rsidRDefault="00576651" w:rsidP="00576651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0BE88C6B" w14:textId="735FA515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374D0A05" w14:textId="2186312B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3418FFCF" w14:textId="3E1A8316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1A23C97F" w14:textId="69F5D331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16B3F8A3" w14:textId="11564608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35C958F4" w14:textId="08665D63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5A196326" w14:textId="1AFD8DE3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0C38F238" w14:textId="7FB0FD05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43E7AF3D" w14:textId="2A3A8BE8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23160778" w14:textId="1F294550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  <w:rtl/>
        </w:rPr>
      </w:pPr>
    </w:p>
    <w:p w14:paraId="0D54C2D1" w14:textId="77777777" w:rsidR="00BE6B12" w:rsidRDefault="00BE6B12" w:rsidP="00BE6B12">
      <w:pPr>
        <w:bidi w:val="0"/>
        <w:rPr>
          <w:rFonts w:ascii="Tahoma" w:eastAsia="Times New Roman" w:hAnsi="Tahoma" w:cs="Tahoma"/>
          <w:color w:val="000000"/>
          <w:sz w:val="20"/>
          <w:szCs w:val="20"/>
        </w:rPr>
      </w:pPr>
    </w:p>
    <w:p w14:paraId="104C2047" w14:textId="030F8459" w:rsidR="00084FE6" w:rsidRPr="00E2663A" w:rsidRDefault="00084FE6" w:rsidP="00576651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  <w:u w:val="single"/>
        </w:rPr>
        <w:t>Q2 - Selection:</w:t>
      </w:r>
      <w:r w:rsidRPr="00576651">
        <w:rPr>
          <w:rFonts w:ascii="Tahoma" w:hAnsi="Tahoma" w:cs="Tahoma"/>
          <w:sz w:val="20"/>
          <w:szCs w:val="20"/>
        </w:rPr>
        <w:t xml:space="preserve"> </w:t>
      </w:r>
      <w:r w:rsidRPr="00E2663A">
        <w:rPr>
          <w:rFonts w:ascii="Tahoma" w:hAnsi="Tahoma" w:cs="Tahoma"/>
          <w:sz w:val="20"/>
          <w:szCs w:val="20"/>
        </w:rPr>
        <w:t>Return user id with at least one transaction</w:t>
      </w:r>
      <w:r w:rsidR="00576651">
        <w:rPr>
          <w:rFonts w:ascii="Tahoma" w:hAnsi="Tahoma" w:cs="Tahoma"/>
          <w:sz w:val="20"/>
          <w:szCs w:val="20"/>
        </w:rPr>
        <w:t>,</w:t>
      </w:r>
      <w:r w:rsidRPr="00E2663A">
        <w:rPr>
          <w:rFonts w:ascii="Tahoma" w:hAnsi="Tahoma" w:cs="Tahoma"/>
          <w:sz w:val="20"/>
          <w:szCs w:val="20"/>
        </w:rPr>
        <w:t xml:space="preserve"> with purchase quantity greater than </w:t>
      </w:r>
      <w:r w:rsidR="0034614D" w:rsidRPr="00E2663A">
        <w:rPr>
          <w:rFonts w:ascii="Tahoma" w:hAnsi="Tahoma" w:cs="Tahoma"/>
          <w:sz w:val="20"/>
          <w:szCs w:val="20"/>
        </w:rPr>
        <w:t>1</w:t>
      </w:r>
    </w:p>
    <w:p w14:paraId="64002BAA" w14:textId="00A31584" w:rsidR="00084FE6" w:rsidRPr="00E2663A" w:rsidRDefault="00084FE6" w:rsidP="00084FE6">
      <w:pPr>
        <w:pStyle w:val="ListParagraph"/>
        <w:numPr>
          <w:ilvl w:val="0"/>
          <w:numId w:val="5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Map Function</w:t>
      </w:r>
      <w:r w:rsidR="00F84AE7">
        <w:rPr>
          <w:rFonts w:ascii="Tahoma" w:hAnsi="Tahoma" w:cs="Tahoma"/>
          <w:sz w:val="20"/>
          <w:szCs w:val="20"/>
        </w:rPr>
        <w:t>-</w:t>
      </w:r>
      <w:r w:rsidRPr="00E2663A">
        <w:rPr>
          <w:rFonts w:ascii="Tahoma" w:hAnsi="Tahoma" w:cs="Tahoma"/>
          <w:sz w:val="20"/>
          <w:szCs w:val="20"/>
        </w:rPr>
        <w:t xml:space="preserve"> </w:t>
      </w:r>
    </w:p>
    <w:p w14:paraId="7597F4B1" w14:textId="77777777" w:rsidR="00084FE6" w:rsidRPr="00E2663A" w:rsidRDefault="00084FE6" w:rsidP="00084FE6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</w:p>
    <w:p w14:paraId="619325A2" w14:textId="77777777" w:rsidR="00084FE6" w:rsidRPr="00E2663A" w:rsidRDefault="00084FE6" w:rsidP="00084FE6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map (key, value):</w:t>
      </w:r>
    </w:p>
    <w:p w14:paraId="65179117" w14:textId="4FC9819E" w:rsidR="00084FE6" w:rsidRPr="00E2663A" w:rsidRDefault="00084FE6" w:rsidP="00084FE6">
      <w:pPr>
        <w:bidi w:val="0"/>
        <w:spacing w:line="240" w:lineRule="auto"/>
        <w:ind w:left="1080"/>
        <w:rPr>
          <w:rFonts w:ascii="Tahoma" w:eastAsia="Times New Roman" w:hAnsi="Tahoma" w:cs="Tahoma"/>
          <w:color w:val="000000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E2663A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input -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key:</w:t>
      </w:r>
      <w:r w:rsidR="00E2663A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r w:rsidRPr="00E2663A">
        <w:rPr>
          <w:rFonts w:ascii="Tahoma" w:hAnsi="Tahoma" w:cs="Tahoma"/>
          <w:color w:val="000000"/>
          <w:sz w:val="20"/>
          <w:szCs w:val="20"/>
        </w:rPr>
        <w:t>user_id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, value: a line </w:t>
      </w:r>
      <w:r w:rsidRPr="00E2663A">
        <w:rPr>
          <w:rFonts w:ascii="Tahoma" w:eastAsia="Times New Roman" w:hAnsi="Tahoma" w:cs="Tahoma"/>
          <w:color w:val="000000"/>
          <w:sz w:val="20"/>
          <w:szCs w:val="20"/>
        </w:rPr>
        <w:t>in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the </w:t>
      </w:r>
      <w:r w:rsidRPr="00E2663A">
        <w:rPr>
          <w:rFonts w:ascii="Tahoma" w:hAnsi="Tahoma" w:cs="Tahoma"/>
          <w:color w:val="000000"/>
          <w:sz w:val="20"/>
          <w:szCs w:val="20"/>
        </w:rPr>
        <w:t xml:space="preserve">Transaction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csv file </w:t>
      </w:r>
    </w:p>
    <w:p w14:paraId="68EED2F4" w14:textId="2205AAAE" w:rsidR="00E2663A" w:rsidRPr="00AA5B3A" w:rsidRDefault="00E2663A" w:rsidP="00E2663A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// output - </w:t>
      </w:r>
      <w:r w:rsidRPr="00E2663A">
        <w:rPr>
          <w:rFonts w:ascii="Tahoma" w:hAnsi="Tahoma" w:cs="Tahoma"/>
          <w:color w:val="000000"/>
          <w:sz w:val="20"/>
          <w:szCs w:val="20"/>
        </w:rPr>
        <w:t>tuple of user id and 1</w:t>
      </w:r>
      <w:r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</w:p>
    <w:p w14:paraId="54260602" w14:textId="7257CBA4" w:rsidR="00084FE6" w:rsidRPr="00AA5B3A" w:rsidRDefault="00084FE6" w:rsidP="00084FE6">
      <w:pPr>
        <w:bidi w:val="0"/>
        <w:spacing w:line="240" w:lineRule="auto"/>
        <w:ind w:left="144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       </w:t>
      </w:r>
      <w:r w:rsidRPr="00E2663A">
        <w:rPr>
          <w:rFonts w:ascii="Tahoma" w:hAnsi="Tahoma" w:cs="Tahoma"/>
          <w:color w:val="000000"/>
          <w:sz w:val="20"/>
          <w:szCs w:val="20"/>
        </w:rPr>
        <w:t>if line[3]&gt;1:</w:t>
      </w:r>
    </w:p>
    <w:p w14:paraId="51C14EB8" w14:textId="59A3B2F4" w:rsidR="00084FE6" w:rsidRPr="00E2663A" w:rsidRDefault="00084FE6" w:rsidP="00084FE6">
      <w:pPr>
        <w:bidi w:val="0"/>
        <w:spacing w:line="240" w:lineRule="auto"/>
        <w:ind w:left="1440" w:firstLine="72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emit((</w:t>
      </w:r>
      <w:r w:rsidRPr="00E2663A">
        <w:rPr>
          <w:rFonts w:ascii="Tahoma" w:hAnsi="Tahoma" w:cs="Tahoma"/>
          <w:color w:val="000000"/>
          <w:sz w:val="20"/>
          <w:szCs w:val="20"/>
        </w:rPr>
        <w:t>user_id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, </w:t>
      </w:r>
      <w:r w:rsidR="00AB682A" w:rsidRPr="00E2663A">
        <w:rPr>
          <w:rFonts w:ascii="Tahoma" w:hAnsi="Tahoma" w:cs="Tahoma"/>
          <w:color w:val="000000"/>
          <w:sz w:val="20"/>
          <w:szCs w:val="20"/>
        </w:rPr>
        <w:t>1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))</w:t>
      </w:r>
    </w:p>
    <w:p w14:paraId="7FF5DA6E" w14:textId="585409AB" w:rsidR="00084FE6" w:rsidRPr="00E2663A" w:rsidRDefault="00084FE6" w:rsidP="00AB682A">
      <w:pPr>
        <w:pStyle w:val="ListParagraph"/>
        <w:numPr>
          <w:ilvl w:val="0"/>
          <w:numId w:val="5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Reduce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15C9BC41" w14:textId="77777777" w:rsidR="00084FE6" w:rsidRPr="00E2663A" w:rsidRDefault="00084FE6" w:rsidP="00084FE6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</w:p>
    <w:p w14:paraId="7747BAB0" w14:textId="77777777" w:rsidR="00084FE6" w:rsidRPr="00E2663A" w:rsidRDefault="00084FE6" w:rsidP="00084FE6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reduce (key, values):</w:t>
      </w:r>
    </w:p>
    <w:p w14:paraId="15D1F12B" w14:textId="29484E0F" w:rsidR="00084FE6" w:rsidRDefault="00084FE6" w:rsidP="00084FE6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E2663A">
        <w:rPr>
          <w:rFonts w:ascii="Tahoma" w:eastAsia="Times New Roman" w:hAnsi="Tahoma" w:cs="Tahoma"/>
          <w:color w:val="000000"/>
          <w:sz w:val="20"/>
          <w:szCs w:val="20"/>
        </w:rPr>
        <w:t xml:space="preserve">input </w:t>
      </w:r>
      <w:r w:rsidR="00A055F6">
        <w:rPr>
          <w:rFonts w:ascii="Tahoma" w:eastAsia="Times New Roman" w:hAnsi="Tahoma" w:cs="Tahoma"/>
          <w:color w:val="000000"/>
          <w:sz w:val="20"/>
          <w:szCs w:val="20"/>
        </w:rPr>
        <w:t>-</w:t>
      </w:r>
      <w:r w:rsidR="00E2663A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key</w:t>
      </w:r>
      <w:r w:rsidR="00E2663A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a location, values</w:t>
      </w:r>
      <w:r w:rsidR="00E2663A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r w:rsidR="00226F77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list of ones 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[</w:t>
      </w:r>
      <w:r w:rsidR="00226F77" w:rsidRPr="00E2663A">
        <w:rPr>
          <w:rFonts w:ascii="Tahoma" w:eastAsia="Times New Roman" w:hAnsi="Tahoma" w:cs="Tahoma"/>
          <w:color w:val="000000"/>
          <w:sz w:val="20"/>
          <w:szCs w:val="20"/>
        </w:rPr>
        <w:t>1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,</w:t>
      </w:r>
      <w:r w:rsidR="00226F77" w:rsidRPr="00E2663A">
        <w:rPr>
          <w:rFonts w:ascii="Tahoma" w:eastAsia="Times New Roman" w:hAnsi="Tahoma" w:cs="Tahoma"/>
          <w:color w:val="000000"/>
          <w:sz w:val="20"/>
          <w:szCs w:val="20"/>
        </w:rPr>
        <w:t xml:space="preserve"> 1,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 …, </w:t>
      </w:r>
      <w:r w:rsidR="00226F77" w:rsidRPr="00E2663A">
        <w:rPr>
          <w:rFonts w:ascii="Tahoma" w:eastAsia="Times New Roman" w:hAnsi="Tahoma" w:cs="Tahoma"/>
          <w:color w:val="000000"/>
          <w:sz w:val="20"/>
          <w:szCs w:val="20"/>
        </w:rPr>
        <w:t>1</w:t>
      </w:r>
      <w:r w:rsidRPr="00AA5B3A">
        <w:rPr>
          <w:rFonts w:ascii="Tahoma" w:eastAsia="Times New Roman" w:hAnsi="Tahoma" w:cs="Tahoma"/>
          <w:color w:val="000000"/>
          <w:sz w:val="20"/>
          <w:szCs w:val="20"/>
        </w:rPr>
        <w:t>]</w:t>
      </w:r>
    </w:p>
    <w:p w14:paraId="03B8B574" w14:textId="09BE5C7F" w:rsidR="00E2663A" w:rsidRPr="00AA5B3A" w:rsidRDefault="00E2663A" w:rsidP="00E2663A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// output - </w:t>
      </w:r>
      <w:r>
        <w:rPr>
          <w:rFonts w:ascii="Calibri" w:hAnsi="Calibri" w:cs="Calibri"/>
          <w:color w:val="000000"/>
        </w:rPr>
        <w:t>tuple of the user_id</w:t>
      </w:r>
    </w:p>
    <w:p w14:paraId="321DC295" w14:textId="1F969CF6" w:rsidR="00084FE6" w:rsidRPr="00AA5B3A" w:rsidRDefault="00084FE6" w:rsidP="00E2663A">
      <w:pPr>
        <w:bidi w:val="0"/>
        <w:spacing w:line="240" w:lineRule="auto"/>
        <w:ind w:left="720" w:firstLine="72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>For k in keys:</w:t>
      </w:r>
    </w:p>
    <w:p w14:paraId="25976289" w14:textId="07C27A9C" w:rsidR="00576651" w:rsidRDefault="00084FE6" w:rsidP="00BE6B12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ab/>
      </w:r>
      <w:r w:rsidRPr="00E2663A">
        <w:rPr>
          <w:rFonts w:ascii="Tahoma" w:eastAsia="Times New Roman" w:hAnsi="Tahoma" w:cs="Tahoma"/>
          <w:color w:val="000000"/>
          <w:sz w:val="20"/>
          <w:szCs w:val="20"/>
        </w:rPr>
        <w:tab/>
        <w:t>emit ((k, k))</w:t>
      </w:r>
    </w:p>
    <w:p w14:paraId="4C4B0EA0" w14:textId="4AE66C5E" w:rsidR="00576651" w:rsidRDefault="00576651" w:rsidP="00576651">
      <w:pPr>
        <w:bidi w:val="0"/>
        <w:rPr>
          <w:rFonts w:ascii="Tahoma" w:hAnsi="Tahoma" w:cs="Tahoma"/>
          <w:sz w:val="20"/>
          <w:szCs w:val="20"/>
          <w:rtl/>
        </w:rPr>
      </w:pPr>
    </w:p>
    <w:p w14:paraId="04D826BF" w14:textId="735323A2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578AEB2C" w14:textId="076CD16D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74AAFF49" w14:textId="5F1098AA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1ABDA96C" w14:textId="79194AC7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5A56BD7C" w14:textId="4CB02E5D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1DEF8A57" w14:textId="099AFC4F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19CE07DE" w14:textId="101086B9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650D2E16" w14:textId="45ADFBC0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3E9FD4F5" w14:textId="14B99D8A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2FDD6524" w14:textId="5B7DDDC8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06B23B58" w14:textId="7E9B51D7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279FB21F" w14:textId="34812368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593825F2" w14:textId="5A149499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629589B2" w14:textId="1DD062E2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5E6E3D2F" w14:textId="462E200C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72903C61" w14:textId="22695525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3C74D65D" w14:textId="69507291" w:rsidR="00BE6B12" w:rsidRDefault="00BE6B12" w:rsidP="00BE6B12">
      <w:pPr>
        <w:bidi w:val="0"/>
        <w:rPr>
          <w:rFonts w:ascii="Tahoma" w:hAnsi="Tahoma" w:cs="Tahoma"/>
          <w:sz w:val="20"/>
          <w:szCs w:val="20"/>
          <w:rtl/>
        </w:rPr>
      </w:pPr>
    </w:p>
    <w:p w14:paraId="4E48269A" w14:textId="77777777" w:rsidR="00BE6B12" w:rsidRDefault="00BE6B12" w:rsidP="00BE6B12">
      <w:pPr>
        <w:bidi w:val="0"/>
        <w:rPr>
          <w:rFonts w:ascii="Tahoma" w:hAnsi="Tahoma" w:cs="Tahoma"/>
          <w:sz w:val="20"/>
          <w:szCs w:val="20"/>
        </w:rPr>
      </w:pPr>
    </w:p>
    <w:p w14:paraId="640A2065" w14:textId="617E5894" w:rsidR="006F436B" w:rsidRPr="00E2663A" w:rsidRDefault="006F436B" w:rsidP="00576651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  <w:u w:val="single"/>
        </w:rPr>
        <w:t>Q3 - Semi-Join:</w:t>
      </w:r>
      <w:r w:rsidR="00576651">
        <w:rPr>
          <w:rFonts w:ascii="Tahoma" w:hAnsi="Tahoma" w:cs="Tahoma"/>
          <w:sz w:val="20"/>
          <w:szCs w:val="20"/>
        </w:rPr>
        <w:t xml:space="preserve"> </w:t>
      </w:r>
      <w:r w:rsidRPr="00E2663A">
        <w:rPr>
          <w:rFonts w:ascii="Tahoma" w:hAnsi="Tahoma" w:cs="Tahoma"/>
          <w:sz w:val="20"/>
          <w:szCs w:val="20"/>
        </w:rPr>
        <w:t>Return users’ detail with at least one transaction</w:t>
      </w:r>
    </w:p>
    <w:p w14:paraId="44D8568A" w14:textId="4D411CCA" w:rsidR="006F436B" w:rsidRPr="00E2663A" w:rsidRDefault="006F436B" w:rsidP="006F436B">
      <w:pPr>
        <w:pStyle w:val="ListParagraph"/>
        <w:numPr>
          <w:ilvl w:val="0"/>
          <w:numId w:val="6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Map Function</w:t>
      </w:r>
      <w:r w:rsidR="00F84AE7">
        <w:rPr>
          <w:rFonts w:ascii="Tahoma" w:hAnsi="Tahoma" w:cs="Tahoma"/>
          <w:sz w:val="20"/>
          <w:szCs w:val="20"/>
        </w:rPr>
        <w:t>-</w:t>
      </w:r>
      <w:r w:rsidRPr="00E2663A">
        <w:rPr>
          <w:rFonts w:ascii="Tahoma" w:hAnsi="Tahoma" w:cs="Tahoma"/>
          <w:sz w:val="20"/>
          <w:szCs w:val="20"/>
        </w:rPr>
        <w:t xml:space="preserve"> </w:t>
      </w:r>
    </w:p>
    <w:p w14:paraId="3A7CD4BC" w14:textId="77777777" w:rsidR="006F436B" w:rsidRPr="00E2663A" w:rsidRDefault="006F436B" w:rsidP="006F436B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</w:p>
    <w:p w14:paraId="61F9F9A6" w14:textId="77777777" w:rsidR="006F436B" w:rsidRPr="00E2663A" w:rsidRDefault="006F436B" w:rsidP="006F436B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map (key, value):</w:t>
      </w:r>
    </w:p>
    <w:p w14:paraId="23358569" w14:textId="79BDAD2D" w:rsidR="004709E0" w:rsidRDefault="006F436B" w:rsidP="006F436B">
      <w:pPr>
        <w:bidi w:val="0"/>
        <w:spacing w:line="240" w:lineRule="auto"/>
        <w:ind w:left="1080"/>
        <w:rPr>
          <w:rFonts w:ascii="Tahoma" w:eastAsia="Times New Roman" w:hAnsi="Tahoma" w:cs="Tahoma"/>
          <w:color w:val="000000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4709E0"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 w:rsidR="004709E0" w:rsidRPr="004709E0">
        <w:rPr>
          <w:rFonts w:ascii="Tahoma" w:eastAsia="Times New Roman" w:hAnsi="Tahoma" w:cs="Tahoma"/>
          <w:color w:val="000000"/>
          <w:sz w:val="20"/>
          <w:szCs w:val="20"/>
        </w:rPr>
        <w:t>key</w:t>
      </w:r>
      <w:r w:rsidR="004709E0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="004709E0"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file name, value</w:t>
      </w:r>
      <w:r w:rsidR="004709E0"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="004709E0"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record of the csv file</w:t>
      </w:r>
    </w:p>
    <w:p w14:paraId="4DEB4ED6" w14:textId="3A1AD919" w:rsidR="006F436B" w:rsidRPr="00AA5B3A" w:rsidRDefault="004709E0" w:rsidP="004709E0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  <w:rtl/>
        </w:rPr>
      </w:pPr>
      <w:r>
        <w:rPr>
          <w:rFonts w:ascii="Tahoma" w:eastAsia="Times New Roman" w:hAnsi="Tahoma" w:cs="Tahoma"/>
          <w:color w:val="000000"/>
          <w:sz w:val="20"/>
          <w:szCs w:val="20"/>
        </w:rPr>
        <w:t xml:space="preserve">// output - </w:t>
      </w:r>
      <w:r w:rsidRPr="004709E0">
        <w:rPr>
          <w:rFonts w:ascii="Calibri" w:hAnsi="Calibri" w:cs="Calibri"/>
          <w:color w:val="000000"/>
        </w:rPr>
        <w:t>tuple of user</w:t>
      </w:r>
      <w:r w:rsidR="00264D70">
        <w:rPr>
          <w:rFonts w:ascii="Calibri" w:hAnsi="Calibri" w:cs="Calibri"/>
          <w:color w:val="000000"/>
        </w:rPr>
        <w:t xml:space="preserve"> </w:t>
      </w:r>
      <w:r w:rsidRPr="004709E0">
        <w:rPr>
          <w:rFonts w:ascii="Calibri" w:hAnsi="Calibri" w:cs="Calibri"/>
          <w:color w:val="000000"/>
        </w:rPr>
        <w:t>id and tuple of table name and the record</w:t>
      </w:r>
    </w:p>
    <w:p w14:paraId="50989ABF" w14:textId="25201F39" w:rsidR="00264D70" w:rsidRDefault="00264D70" w:rsidP="00264D70">
      <w:pPr>
        <w:pStyle w:val="NormalWeb"/>
        <w:spacing w:before="0" w:beforeAutospacing="0" w:after="160" w:afterAutospacing="0"/>
        <w:ind w:left="720" w:firstLine="720"/>
      </w:pPr>
      <w:r>
        <w:rPr>
          <w:rFonts w:ascii="Calibri" w:hAnsi="Calibri" w:cs="Calibri"/>
          <w:color w:val="000000"/>
          <w:sz w:val="22"/>
          <w:szCs w:val="22"/>
        </w:rPr>
        <w:t>If key == ‘Users’:</w:t>
      </w:r>
    </w:p>
    <w:p w14:paraId="7809E877" w14:textId="184B8AFF" w:rsidR="00264D70" w:rsidRDefault="00264D70" w:rsidP="00264D70">
      <w:pPr>
        <w:pStyle w:val="NormalWeb"/>
        <w:spacing w:before="0" w:beforeAutospacing="0" w:after="160" w:afterAutospacing="0"/>
        <w:ind w:left="1440" w:firstLine="720"/>
      </w:pPr>
      <w:r>
        <w:rPr>
          <w:rFonts w:ascii="Calibri" w:hAnsi="Calibri" w:cs="Calibri"/>
          <w:color w:val="000000"/>
          <w:sz w:val="22"/>
          <w:szCs w:val="22"/>
        </w:rPr>
        <w:t>emit(value[0], (“user”,  value))</w:t>
      </w:r>
    </w:p>
    <w:p w14:paraId="4CFE538B" w14:textId="38B46478" w:rsidR="00264D70" w:rsidRDefault="00264D70" w:rsidP="00264D70">
      <w:pPr>
        <w:pStyle w:val="NormalWeb"/>
        <w:spacing w:before="0" w:beforeAutospacing="0" w:after="160" w:afterAutospacing="0"/>
        <w:ind w:left="360" w:firstLine="36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           </w:t>
      </w:r>
      <w:r>
        <w:rPr>
          <w:rFonts w:ascii="Calibri" w:hAnsi="Calibri" w:cs="Calibri"/>
          <w:color w:val="000000"/>
          <w:sz w:val="22"/>
          <w:szCs w:val="22"/>
        </w:rPr>
        <w:tab/>
        <w:t>If key == ‘Transactions’:</w:t>
      </w:r>
    </w:p>
    <w:p w14:paraId="32EC4FBC" w14:textId="020B1302" w:rsidR="00264D70" w:rsidRDefault="00264D70" w:rsidP="00264D70">
      <w:pPr>
        <w:pStyle w:val="NormalWeb"/>
        <w:spacing w:before="0" w:beforeAutospacing="0" w:after="160" w:afterAutospacing="0"/>
        <w:ind w:left="1800" w:firstLine="360"/>
      </w:pPr>
      <w:r>
        <w:rPr>
          <w:rFonts w:ascii="Calibri" w:hAnsi="Calibri" w:cs="Calibri"/>
          <w:color w:val="000000"/>
          <w:sz w:val="22"/>
          <w:szCs w:val="22"/>
        </w:rPr>
        <w:t>emit(value[</w:t>
      </w:r>
      <w:r w:rsidR="00480430">
        <w:rPr>
          <w:rFonts w:ascii="Calibri" w:hAnsi="Calibri" w:cs="Calibri"/>
          <w:color w:val="000000"/>
          <w:sz w:val="22"/>
          <w:szCs w:val="22"/>
        </w:rPr>
        <w:t>2</w:t>
      </w:r>
      <w:r>
        <w:rPr>
          <w:rFonts w:ascii="Calibri" w:hAnsi="Calibri" w:cs="Calibri"/>
          <w:color w:val="000000"/>
          <w:sz w:val="22"/>
          <w:szCs w:val="22"/>
        </w:rPr>
        <w:t>], (“transaction”, value))</w:t>
      </w:r>
    </w:p>
    <w:p w14:paraId="23319518" w14:textId="01B0F284" w:rsidR="006F436B" w:rsidRPr="00E2663A" w:rsidRDefault="006F436B" w:rsidP="006F436B">
      <w:pPr>
        <w:pStyle w:val="ListParagraph"/>
        <w:numPr>
          <w:ilvl w:val="0"/>
          <w:numId w:val="6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Reduce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40318BFE" w14:textId="77777777" w:rsidR="006F436B" w:rsidRPr="00E2663A" w:rsidRDefault="006F436B" w:rsidP="006F436B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</w:p>
    <w:p w14:paraId="47D453AF" w14:textId="77777777" w:rsidR="006F436B" w:rsidRPr="00E2663A" w:rsidRDefault="006F436B" w:rsidP="006F436B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reduce (key, values):</w:t>
      </w:r>
    </w:p>
    <w:p w14:paraId="379B3432" w14:textId="3E748BA0" w:rsidR="006F436B" w:rsidRDefault="006F436B" w:rsidP="006F436B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 w:rsidR="00264D70"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 w:rsidR="00264D70">
        <w:rPr>
          <w:rFonts w:ascii="Calibri" w:hAnsi="Calibri" w:cs="Calibri"/>
          <w:color w:val="000000"/>
        </w:rPr>
        <w:t>key: user</w:t>
      </w:r>
      <w:r w:rsidR="00255ACD">
        <w:rPr>
          <w:rFonts w:ascii="Calibri" w:hAnsi="Calibri" w:cs="Calibri"/>
          <w:color w:val="000000"/>
        </w:rPr>
        <w:t xml:space="preserve"> </w:t>
      </w:r>
      <w:r w:rsidR="00264D70">
        <w:rPr>
          <w:rFonts w:ascii="Calibri" w:hAnsi="Calibri" w:cs="Calibri"/>
          <w:color w:val="000000"/>
        </w:rPr>
        <w:t>id, value: (tuples from either Users or Transactions)</w:t>
      </w:r>
    </w:p>
    <w:p w14:paraId="5E5D1463" w14:textId="68F23445" w:rsidR="00400158" w:rsidRPr="00AA5B3A" w:rsidRDefault="00400158" w:rsidP="00400158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// output - </w:t>
      </w:r>
      <w:r>
        <w:rPr>
          <w:rFonts w:ascii="Calibri" w:hAnsi="Calibri" w:cs="Calibri"/>
          <w:color w:val="000000"/>
        </w:rPr>
        <w:t>tuple of user id and his details</w:t>
      </w:r>
    </w:p>
    <w:p w14:paraId="0EC2AD49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>For value in values:</w:t>
      </w:r>
    </w:p>
    <w:p w14:paraId="5D7E7BA5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If value[0] == “transaction”:</w:t>
      </w:r>
    </w:p>
    <w:p w14:paraId="585A56A3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Continue</w:t>
      </w:r>
    </w:p>
    <w:p w14:paraId="1CBA820F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Else:</w:t>
      </w:r>
    </w:p>
    <w:p w14:paraId="3A1C40EE" w14:textId="725A91ED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="00D71269">
        <w:rPr>
          <w:rFonts w:ascii="Calibri" w:eastAsia="Times New Roman" w:hAnsi="Calibri" w:cs="Calibri"/>
          <w:color w:val="000000"/>
        </w:rPr>
        <w:t>user_details</w:t>
      </w:r>
      <w:r w:rsidRPr="00264D70">
        <w:rPr>
          <w:rFonts w:ascii="Calibri" w:eastAsia="Times New Roman" w:hAnsi="Calibri" w:cs="Calibri"/>
          <w:color w:val="000000"/>
        </w:rPr>
        <w:t xml:space="preserve"> = value[1]  </w:t>
      </w:r>
    </w:p>
    <w:p w14:paraId="68F3CF3D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For value in values:</w:t>
      </w:r>
    </w:p>
    <w:p w14:paraId="6C623CC3" w14:textId="77777777" w:rsidR="00264D70" w:rsidRPr="00264D70" w:rsidRDefault="00264D70" w:rsidP="00264D70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If value[0] == “transaction”</w:t>
      </w:r>
    </w:p>
    <w:p w14:paraId="19B3C6AD" w14:textId="21DE93BA" w:rsidR="006F436B" w:rsidRDefault="00264D70" w:rsidP="00264D70">
      <w:pPr>
        <w:bidi w:val="0"/>
        <w:ind w:left="1080"/>
        <w:rPr>
          <w:rFonts w:ascii="Calibri" w:eastAsia="Times New Roman" w:hAnsi="Calibri" w:cs="Calibri"/>
          <w:color w:val="000000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Emit(</w:t>
      </w:r>
      <w:r w:rsidR="00D71269">
        <w:rPr>
          <w:rFonts w:ascii="Calibri" w:eastAsia="Times New Roman" w:hAnsi="Calibri" w:cs="Calibri"/>
          <w:color w:val="000000"/>
        </w:rPr>
        <w:t>key, user_details</w:t>
      </w:r>
      <w:r w:rsidRPr="00264D70">
        <w:rPr>
          <w:rFonts w:ascii="Calibri" w:eastAsia="Times New Roman" w:hAnsi="Calibri" w:cs="Calibri"/>
          <w:color w:val="000000"/>
        </w:rPr>
        <w:t>)</w:t>
      </w:r>
    </w:p>
    <w:p w14:paraId="72D60223" w14:textId="171CE211" w:rsidR="00C654CF" w:rsidRDefault="00C654CF" w:rsidP="00C654CF">
      <w:pPr>
        <w:bidi w:val="0"/>
        <w:ind w:left="1080"/>
        <w:rPr>
          <w:rFonts w:ascii="Calibri" w:eastAsia="Times New Roman" w:hAnsi="Calibri" w:cs="Calibri"/>
          <w:color w:val="000000"/>
        </w:rPr>
      </w:pPr>
    </w:p>
    <w:p w14:paraId="0887F622" w14:textId="40FDBA70" w:rsidR="00C654CF" w:rsidRDefault="00C654CF" w:rsidP="00C654CF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60E62204" w14:textId="77B3F0A8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4D244AE0" w14:textId="0459584F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729D7582" w14:textId="1DB1FFE1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50B213C2" w14:textId="5AACDC15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3483ECF8" w14:textId="4426A9AE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1A484BE9" w14:textId="6294D8FF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0355A70D" w14:textId="07F64D3B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0EFD8A0F" w14:textId="2FA608B7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  <w:rtl/>
        </w:rPr>
      </w:pPr>
    </w:p>
    <w:p w14:paraId="0FA90EDA" w14:textId="77777777" w:rsidR="00BE6B12" w:rsidRDefault="00BE6B12" w:rsidP="00BE6B12">
      <w:pPr>
        <w:bidi w:val="0"/>
        <w:ind w:left="1080"/>
        <w:rPr>
          <w:rFonts w:ascii="Calibri" w:eastAsia="Times New Roman" w:hAnsi="Calibri" w:cs="Calibri"/>
          <w:color w:val="000000"/>
        </w:rPr>
      </w:pPr>
    </w:p>
    <w:p w14:paraId="2E1F463A" w14:textId="47191F99" w:rsidR="00C654CF" w:rsidRPr="00C654CF" w:rsidRDefault="00C654CF" w:rsidP="00576651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  <w:u w:val="single"/>
        </w:rPr>
        <w:t>Q</w:t>
      </w:r>
      <w:r>
        <w:rPr>
          <w:rFonts w:ascii="Tahoma" w:hAnsi="Tahoma" w:cs="Tahoma"/>
          <w:sz w:val="20"/>
          <w:szCs w:val="20"/>
          <w:u w:val="single"/>
        </w:rPr>
        <w:t>4</w:t>
      </w:r>
      <w:r w:rsidRPr="00E2663A">
        <w:rPr>
          <w:rFonts w:ascii="Tahoma" w:hAnsi="Tahoma" w:cs="Tahoma"/>
          <w:sz w:val="20"/>
          <w:szCs w:val="20"/>
          <w:u w:val="single"/>
        </w:rPr>
        <w:t xml:space="preserve"> - Semi-Join:</w:t>
      </w:r>
      <w:r w:rsidRPr="00576651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R</w:t>
      </w:r>
      <w:r w:rsidRPr="00C654CF">
        <w:rPr>
          <w:rFonts w:ascii="Tahoma" w:hAnsi="Tahoma" w:cs="Tahoma"/>
          <w:sz w:val="20"/>
          <w:szCs w:val="20"/>
        </w:rPr>
        <w:t>eturn users’ detail without transaction</w:t>
      </w:r>
    </w:p>
    <w:p w14:paraId="776E29CC" w14:textId="4D033BCA" w:rsidR="00C654CF" w:rsidRPr="00E2663A" w:rsidRDefault="00C654CF" w:rsidP="00C654CF">
      <w:pPr>
        <w:pStyle w:val="ListParagraph"/>
        <w:numPr>
          <w:ilvl w:val="0"/>
          <w:numId w:val="7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Map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584675E3" w14:textId="77777777" w:rsidR="00C654CF" w:rsidRPr="00E2663A" w:rsidRDefault="00C654CF" w:rsidP="00C654CF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</w:p>
    <w:p w14:paraId="22256C32" w14:textId="77777777" w:rsidR="00C654CF" w:rsidRPr="00E2663A" w:rsidRDefault="00C654CF" w:rsidP="00C654CF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map (key, value):</w:t>
      </w:r>
    </w:p>
    <w:p w14:paraId="10B46EC4" w14:textId="77777777" w:rsidR="00C654CF" w:rsidRDefault="00C654CF" w:rsidP="00C654CF">
      <w:pPr>
        <w:bidi w:val="0"/>
        <w:spacing w:line="240" w:lineRule="auto"/>
        <w:ind w:left="1080"/>
        <w:rPr>
          <w:rFonts w:ascii="Tahoma" w:eastAsia="Times New Roman" w:hAnsi="Tahoma" w:cs="Tahoma"/>
          <w:color w:val="000000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>key</w:t>
      </w:r>
      <w:r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file name, value</w:t>
      </w:r>
      <w:r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record of the csv file</w:t>
      </w:r>
    </w:p>
    <w:p w14:paraId="750A1C4F" w14:textId="77777777" w:rsidR="00C654CF" w:rsidRPr="00AA5B3A" w:rsidRDefault="00C654CF" w:rsidP="00C654CF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  <w:rtl/>
        </w:rPr>
      </w:pPr>
      <w:r>
        <w:rPr>
          <w:rFonts w:ascii="Tahoma" w:eastAsia="Times New Roman" w:hAnsi="Tahoma" w:cs="Tahoma"/>
          <w:color w:val="000000"/>
          <w:sz w:val="20"/>
          <w:szCs w:val="20"/>
        </w:rPr>
        <w:t xml:space="preserve">// output - </w:t>
      </w:r>
      <w:r w:rsidRPr="004709E0">
        <w:rPr>
          <w:rFonts w:ascii="Calibri" w:hAnsi="Calibri" w:cs="Calibri"/>
          <w:color w:val="000000"/>
        </w:rPr>
        <w:t>tuple of user</w:t>
      </w:r>
      <w:r>
        <w:rPr>
          <w:rFonts w:ascii="Calibri" w:hAnsi="Calibri" w:cs="Calibri"/>
          <w:color w:val="000000"/>
        </w:rPr>
        <w:t xml:space="preserve"> </w:t>
      </w:r>
      <w:r w:rsidRPr="004709E0">
        <w:rPr>
          <w:rFonts w:ascii="Calibri" w:hAnsi="Calibri" w:cs="Calibri"/>
          <w:color w:val="000000"/>
        </w:rPr>
        <w:t>id and tuple of table name and the record</w:t>
      </w:r>
    </w:p>
    <w:p w14:paraId="1FECEB00" w14:textId="77777777" w:rsidR="00C654CF" w:rsidRDefault="00C654CF" w:rsidP="00C654CF">
      <w:pPr>
        <w:pStyle w:val="NormalWeb"/>
        <w:spacing w:before="0" w:beforeAutospacing="0" w:after="160" w:afterAutospacing="0"/>
        <w:ind w:left="720" w:firstLine="720"/>
      </w:pPr>
      <w:r>
        <w:rPr>
          <w:rFonts w:ascii="Calibri" w:hAnsi="Calibri" w:cs="Calibri"/>
          <w:color w:val="000000"/>
          <w:sz w:val="22"/>
          <w:szCs w:val="22"/>
        </w:rPr>
        <w:t>If key == ‘Users’:</w:t>
      </w:r>
    </w:p>
    <w:p w14:paraId="5F0032D8" w14:textId="77777777" w:rsidR="00C654CF" w:rsidRDefault="00C654CF" w:rsidP="00C654CF">
      <w:pPr>
        <w:pStyle w:val="NormalWeb"/>
        <w:spacing w:before="0" w:beforeAutospacing="0" w:after="160" w:afterAutospacing="0"/>
        <w:ind w:left="1440" w:firstLine="720"/>
      </w:pPr>
      <w:r>
        <w:rPr>
          <w:rFonts w:ascii="Calibri" w:hAnsi="Calibri" w:cs="Calibri"/>
          <w:color w:val="000000"/>
          <w:sz w:val="22"/>
          <w:szCs w:val="22"/>
        </w:rPr>
        <w:t>emit(value[0], (“user”,  value))</w:t>
      </w:r>
    </w:p>
    <w:p w14:paraId="25AB6C20" w14:textId="77777777" w:rsidR="00C654CF" w:rsidRDefault="00C654CF" w:rsidP="00C654CF">
      <w:pPr>
        <w:pStyle w:val="NormalWeb"/>
        <w:spacing w:before="0" w:beforeAutospacing="0" w:after="160" w:afterAutospacing="0"/>
        <w:ind w:left="360" w:firstLine="36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           </w:t>
      </w:r>
      <w:r>
        <w:rPr>
          <w:rFonts w:ascii="Calibri" w:hAnsi="Calibri" w:cs="Calibri"/>
          <w:color w:val="000000"/>
          <w:sz w:val="22"/>
          <w:szCs w:val="22"/>
        </w:rPr>
        <w:tab/>
        <w:t>If key == ‘Transactions’:</w:t>
      </w:r>
    </w:p>
    <w:p w14:paraId="3C5FD16E" w14:textId="4EE02616" w:rsidR="00C654CF" w:rsidRDefault="00C654CF" w:rsidP="00C654CF">
      <w:pPr>
        <w:pStyle w:val="NormalWeb"/>
        <w:spacing w:before="0" w:beforeAutospacing="0" w:after="160" w:afterAutospacing="0"/>
        <w:ind w:left="1800" w:firstLine="360"/>
      </w:pPr>
      <w:r>
        <w:rPr>
          <w:rFonts w:ascii="Calibri" w:hAnsi="Calibri" w:cs="Calibri"/>
          <w:color w:val="000000"/>
          <w:sz w:val="22"/>
          <w:szCs w:val="22"/>
        </w:rPr>
        <w:t>emit(value[</w:t>
      </w:r>
      <w:r w:rsidR="00480430">
        <w:rPr>
          <w:rFonts w:ascii="Calibri" w:hAnsi="Calibri" w:cs="Calibri"/>
          <w:color w:val="000000"/>
          <w:sz w:val="22"/>
          <w:szCs w:val="22"/>
        </w:rPr>
        <w:t>2</w:t>
      </w:r>
      <w:r>
        <w:rPr>
          <w:rFonts w:ascii="Calibri" w:hAnsi="Calibri" w:cs="Calibri"/>
          <w:color w:val="000000"/>
          <w:sz w:val="22"/>
          <w:szCs w:val="22"/>
        </w:rPr>
        <w:t>], (“transaction”, value))</w:t>
      </w:r>
    </w:p>
    <w:p w14:paraId="42F23F94" w14:textId="40BF6361" w:rsidR="00C654CF" w:rsidRPr="00E2663A" w:rsidRDefault="00C654CF" w:rsidP="00C654CF">
      <w:pPr>
        <w:pStyle w:val="ListParagraph"/>
        <w:numPr>
          <w:ilvl w:val="0"/>
          <w:numId w:val="7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Reduce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627DE9B4" w14:textId="77777777" w:rsidR="00C654CF" w:rsidRPr="00E2663A" w:rsidRDefault="00C654CF" w:rsidP="00C654CF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</w:p>
    <w:p w14:paraId="137B8F89" w14:textId="77777777" w:rsidR="00C654CF" w:rsidRPr="00E2663A" w:rsidRDefault="00C654CF" w:rsidP="00C654CF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reduce (key, values):</w:t>
      </w:r>
    </w:p>
    <w:p w14:paraId="063E38E4" w14:textId="77777777" w:rsidR="00C654CF" w:rsidRDefault="00C654CF" w:rsidP="00C654CF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>
        <w:rPr>
          <w:rFonts w:ascii="Calibri" w:hAnsi="Calibri" w:cs="Calibri"/>
          <w:color w:val="000000"/>
        </w:rPr>
        <w:t>key: user id, value: (tuples from either Users or Transactions)</w:t>
      </w:r>
    </w:p>
    <w:p w14:paraId="1C192632" w14:textId="77777777" w:rsidR="00C654CF" w:rsidRPr="00AA5B3A" w:rsidRDefault="00C654CF" w:rsidP="00C654CF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// output - </w:t>
      </w:r>
      <w:r>
        <w:rPr>
          <w:rFonts w:ascii="Calibri" w:hAnsi="Calibri" w:cs="Calibri"/>
          <w:color w:val="000000"/>
        </w:rPr>
        <w:t>tuple of user id and his details</w:t>
      </w:r>
    </w:p>
    <w:p w14:paraId="29D7C25D" w14:textId="4605C691" w:rsidR="00D72C21" w:rsidRDefault="00D72C21" w:rsidP="00C654CF">
      <w:pPr>
        <w:bidi w:val="0"/>
        <w:spacing w:line="240" w:lineRule="auto"/>
        <w:ind w:left="144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_tranactions = True</w:t>
      </w:r>
    </w:p>
    <w:p w14:paraId="0BDB1BD1" w14:textId="2DFEFA5E" w:rsidR="00C654CF" w:rsidRPr="00264D70" w:rsidRDefault="00C654CF" w:rsidP="00D72C21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>For value in values:</w:t>
      </w:r>
    </w:p>
    <w:p w14:paraId="6FC6D79F" w14:textId="77777777" w:rsidR="00C654CF" w:rsidRPr="00264D70" w:rsidRDefault="00C654CF" w:rsidP="00C654CF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If value[0] == “transaction”:</w:t>
      </w:r>
    </w:p>
    <w:p w14:paraId="3A4ADF88" w14:textId="7239C4A2" w:rsidR="00C654CF" w:rsidRPr="00264D70" w:rsidRDefault="00C654CF" w:rsidP="00D72C21">
      <w:pPr>
        <w:bidi w:val="0"/>
        <w:spacing w:line="240" w:lineRule="auto"/>
        <w:ind w:left="1440"/>
        <w:rPr>
          <w:rFonts w:ascii="Calibri" w:eastAsia="Times New Roman" w:hAnsi="Calibri" w:cs="Calibri"/>
          <w:color w:val="000000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="00D72C21">
        <w:rPr>
          <w:rFonts w:ascii="Calibri" w:eastAsia="Times New Roman" w:hAnsi="Calibri" w:cs="Calibri"/>
          <w:color w:val="000000"/>
        </w:rPr>
        <w:t>no_tranactions = False</w:t>
      </w:r>
    </w:p>
    <w:p w14:paraId="656E261E" w14:textId="77777777" w:rsidR="00C654CF" w:rsidRPr="00264D70" w:rsidRDefault="00C654CF" w:rsidP="00C654CF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Else:</w:t>
      </w:r>
    </w:p>
    <w:p w14:paraId="4DB93233" w14:textId="77777777" w:rsidR="00C654CF" w:rsidRPr="00264D70" w:rsidRDefault="00C654CF" w:rsidP="00C654CF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color w:val="000000"/>
        </w:rPr>
        <w:t>user_details</w:t>
      </w:r>
      <w:r w:rsidRPr="00264D70">
        <w:rPr>
          <w:rFonts w:ascii="Calibri" w:eastAsia="Times New Roman" w:hAnsi="Calibri" w:cs="Calibri"/>
          <w:color w:val="000000"/>
        </w:rPr>
        <w:t xml:space="preserve"> = value[1]  </w:t>
      </w:r>
    </w:p>
    <w:p w14:paraId="0DE5C98B" w14:textId="36CF44AB" w:rsidR="00C654CF" w:rsidRPr="00264D70" w:rsidRDefault="00C654CF" w:rsidP="00D72C21">
      <w:pPr>
        <w:bidi w:val="0"/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="00D72C21">
        <w:rPr>
          <w:rFonts w:ascii="Calibri" w:eastAsia="Times New Roman" w:hAnsi="Calibri" w:cs="Calibri"/>
          <w:color w:val="000000"/>
        </w:rPr>
        <w:t>if no_</w:t>
      </w:r>
      <w:r w:rsidR="00E500EB">
        <w:rPr>
          <w:rFonts w:ascii="Calibri" w:eastAsia="Times New Roman" w:hAnsi="Calibri" w:cs="Calibri"/>
          <w:color w:val="000000"/>
        </w:rPr>
        <w:t>tranactions</w:t>
      </w:r>
      <w:r w:rsidRPr="00264D70">
        <w:rPr>
          <w:rFonts w:ascii="Calibri" w:eastAsia="Times New Roman" w:hAnsi="Calibri" w:cs="Calibri"/>
          <w:color w:val="000000"/>
        </w:rPr>
        <w:t>:</w:t>
      </w:r>
    </w:p>
    <w:p w14:paraId="43719451" w14:textId="5C887042" w:rsidR="00C654CF" w:rsidRDefault="00C654CF" w:rsidP="00C654CF">
      <w:pPr>
        <w:bidi w:val="0"/>
        <w:ind w:left="1080"/>
        <w:rPr>
          <w:rFonts w:ascii="Tahoma" w:hAnsi="Tahoma" w:cs="Tahoma"/>
          <w:sz w:val="20"/>
          <w:szCs w:val="20"/>
        </w:rPr>
      </w:pP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</w:r>
      <w:r w:rsidRPr="00264D70">
        <w:rPr>
          <w:rFonts w:ascii="Calibri" w:eastAsia="Times New Roman" w:hAnsi="Calibri" w:cs="Calibri"/>
          <w:color w:val="000000"/>
        </w:rPr>
        <w:tab/>
        <w:t>Emit(</w:t>
      </w:r>
      <w:r>
        <w:rPr>
          <w:rFonts w:ascii="Calibri" w:eastAsia="Times New Roman" w:hAnsi="Calibri" w:cs="Calibri"/>
          <w:color w:val="000000"/>
        </w:rPr>
        <w:t>key, user_details</w:t>
      </w:r>
      <w:r w:rsidRPr="00264D70">
        <w:rPr>
          <w:rFonts w:ascii="Calibri" w:eastAsia="Times New Roman" w:hAnsi="Calibri" w:cs="Calibri"/>
          <w:color w:val="000000"/>
        </w:rPr>
        <w:t>)</w:t>
      </w:r>
    </w:p>
    <w:p w14:paraId="73AA7916" w14:textId="63AB87C7" w:rsidR="00A06A60" w:rsidRDefault="00A06A60" w:rsidP="00A06A60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4684BB2E" w14:textId="6D0D9E0A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3E74C6AA" w14:textId="20F64A4A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238CCD41" w14:textId="6BAAFE51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19EB631D" w14:textId="76460269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76D75CCB" w14:textId="3F0FD241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5D01E0DA" w14:textId="2C1BF1D9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4719E5D4" w14:textId="4792C13E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640C4F72" w14:textId="4750C625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5C682582" w14:textId="2273C834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  <w:rtl/>
        </w:rPr>
      </w:pPr>
    </w:p>
    <w:p w14:paraId="4ED43820" w14:textId="77777777" w:rsidR="00BE6B12" w:rsidRDefault="00BE6B12" w:rsidP="00BE6B12">
      <w:pPr>
        <w:bidi w:val="0"/>
        <w:ind w:left="1080"/>
        <w:rPr>
          <w:rFonts w:ascii="Tahoma" w:hAnsi="Tahoma" w:cs="Tahoma"/>
          <w:sz w:val="20"/>
          <w:szCs w:val="20"/>
        </w:rPr>
      </w:pPr>
    </w:p>
    <w:p w14:paraId="4C0DE6A7" w14:textId="566BA7D9" w:rsidR="00A06A60" w:rsidRPr="00A06A60" w:rsidRDefault="00A06A60" w:rsidP="00576651">
      <w:p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  <w:u w:val="single"/>
        </w:rPr>
        <w:t>Q</w:t>
      </w:r>
      <w:r>
        <w:rPr>
          <w:rFonts w:ascii="Tahoma" w:hAnsi="Tahoma" w:cs="Tahoma"/>
          <w:sz w:val="20"/>
          <w:szCs w:val="20"/>
          <w:u w:val="single"/>
        </w:rPr>
        <w:t>5</w:t>
      </w:r>
      <w:r w:rsidRPr="00E2663A">
        <w:rPr>
          <w:rFonts w:ascii="Tahoma" w:hAnsi="Tahoma" w:cs="Tahoma"/>
          <w:sz w:val="20"/>
          <w:szCs w:val="20"/>
          <w:u w:val="single"/>
        </w:rPr>
        <w:t xml:space="preserve"> - </w:t>
      </w:r>
      <w:r w:rsidRPr="00A06A60">
        <w:rPr>
          <w:rFonts w:ascii="Tahoma" w:hAnsi="Tahoma" w:cs="Tahoma"/>
          <w:sz w:val="20"/>
          <w:szCs w:val="20"/>
          <w:u w:val="single"/>
        </w:rPr>
        <w:t>Aggregation</w:t>
      </w:r>
      <w:r w:rsidRPr="00E2663A">
        <w:rPr>
          <w:rFonts w:ascii="Tahoma" w:hAnsi="Tahoma" w:cs="Tahoma"/>
          <w:sz w:val="20"/>
          <w:szCs w:val="20"/>
          <w:u w:val="single"/>
        </w:rPr>
        <w:t>:</w:t>
      </w:r>
      <w:r w:rsidR="00576651" w:rsidRPr="00576651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C</w:t>
      </w:r>
      <w:r w:rsidRPr="00A06A60">
        <w:rPr>
          <w:rFonts w:ascii="Tahoma" w:hAnsi="Tahoma" w:cs="Tahoma"/>
          <w:sz w:val="20"/>
          <w:szCs w:val="20"/>
        </w:rPr>
        <w:t>ount distinct product purchases for each user (</w:t>
      </w:r>
      <w:r w:rsidR="00BE6B12">
        <w:rPr>
          <w:rFonts w:ascii="Tahoma" w:hAnsi="Tahoma" w:cs="Tahoma" w:hint="cs"/>
          <w:sz w:val="20"/>
          <w:szCs w:val="20"/>
          <w:rtl/>
        </w:rPr>
        <w:t>including</w:t>
      </w:r>
      <w:r w:rsidRPr="00A06A60">
        <w:rPr>
          <w:rFonts w:ascii="Tahoma" w:hAnsi="Tahoma" w:cs="Tahoma"/>
          <w:sz w:val="20"/>
          <w:szCs w:val="20"/>
        </w:rPr>
        <w:t xml:space="preserve"> users without purchases)</w:t>
      </w:r>
    </w:p>
    <w:p w14:paraId="5AFAC3A1" w14:textId="7B8ACCEB" w:rsidR="00A06A60" w:rsidRPr="00E2663A" w:rsidRDefault="00A06A60" w:rsidP="00A06A60">
      <w:pPr>
        <w:pStyle w:val="ListParagraph"/>
        <w:numPr>
          <w:ilvl w:val="0"/>
          <w:numId w:val="8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Map Function</w:t>
      </w:r>
      <w:r w:rsidR="00F84AE7">
        <w:rPr>
          <w:rFonts w:ascii="Tahoma" w:hAnsi="Tahoma" w:cs="Tahoma"/>
          <w:sz w:val="20"/>
          <w:szCs w:val="20"/>
        </w:rPr>
        <w:t>-</w:t>
      </w:r>
      <w:r>
        <w:rPr>
          <w:rFonts w:ascii="Tahoma" w:hAnsi="Tahoma" w:cs="Tahoma"/>
          <w:sz w:val="20"/>
          <w:szCs w:val="20"/>
        </w:rPr>
        <w:t xml:space="preserve"> </w:t>
      </w:r>
      <w:r w:rsidRPr="00E2663A">
        <w:rPr>
          <w:rFonts w:ascii="Tahoma" w:hAnsi="Tahoma" w:cs="Tahoma"/>
          <w:sz w:val="20"/>
          <w:szCs w:val="20"/>
        </w:rPr>
        <w:t xml:space="preserve"> </w:t>
      </w:r>
    </w:p>
    <w:p w14:paraId="612FD54C" w14:textId="77777777" w:rsidR="00A06A60" w:rsidRPr="00E2663A" w:rsidRDefault="00A06A60" w:rsidP="00A06A60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</w:p>
    <w:p w14:paraId="0316AE56" w14:textId="77777777" w:rsidR="00A06A60" w:rsidRPr="00E2663A" w:rsidRDefault="00A06A60" w:rsidP="00A06A60">
      <w:pPr>
        <w:pStyle w:val="ListParagraph"/>
        <w:bidi w:val="0"/>
        <w:spacing w:line="240" w:lineRule="auto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map (key, value):</w:t>
      </w:r>
    </w:p>
    <w:p w14:paraId="182AD809" w14:textId="77777777" w:rsidR="00A06A60" w:rsidRDefault="00A06A60" w:rsidP="00A06A60">
      <w:pPr>
        <w:bidi w:val="0"/>
        <w:spacing w:line="240" w:lineRule="auto"/>
        <w:ind w:left="1080"/>
        <w:rPr>
          <w:rFonts w:ascii="Tahoma" w:eastAsia="Times New Roman" w:hAnsi="Tahoma" w:cs="Tahoma"/>
          <w:color w:val="000000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>key</w:t>
      </w:r>
      <w:r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file name, value</w:t>
      </w:r>
      <w:r>
        <w:rPr>
          <w:rFonts w:ascii="Tahoma" w:eastAsia="Times New Roman" w:hAnsi="Tahoma" w:cs="Tahoma"/>
          <w:color w:val="000000"/>
          <w:sz w:val="20"/>
          <w:szCs w:val="20"/>
        </w:rPr>
        <w:t>:</w:t>
      </w:r>
      <w:r w:rsidRPr="004709E0">
        <w:rPr>
          <w:rFonts w:ascii="Tahoma" w:eastAsia="Times New Roman" w:hAnsi="Tahoma" w:cs="Tahoma"/>
          <w:color w:val="000000"/>
          <w:sz w:val="20"/>
          <w:szCs w:val="20"/>
        </w:rPr>
        <w:t xml:space="preserve"> record of the csv file</w:t>
      </w:r>
    </w:p>
    <w:p w14:paraId="3EAE8CFD" w14:textId="62FAFA1D" w:rsidR="00A06A60" w:rsidRPr="00AA5B3A" w:rsidRDefault="00A06A60" w:rsidP="00A06A60">
      <w:pPr>
        <w:bidi w:val="0"/>
        <w:spacing w:line="240" w:lineRule="auto"/>
        <w:ind w:left="1080"/>
        <w:rPr>
          <w:rFonts w:ascii="Tahoma" w:eastAsia="Times New Roman" w:hAnsi="Tahoma" w:cs="Tahoma"/>
          <w:sz w:val="20"/>
          <w:szCs w:val="20"/>
          <w:rtl/>
        </w:rPr>
      </w:pPr>
      <w:r>
        <w:rPr>
          <w:rFonts w:ascii="Tahoma" w:eastAsia="Times New Roman" w:hAnsi="Tahoma" w:cs="Tahoma"/>
          <w:color w:val="000000"/>
          <w:sz w:val="20"/>
          <w:szCs w:val="20"/>
        </w:rPr>
        <w:t xml:space="preserve">// output - </w:t>
      </w:r>
      <w:r w:rsidRPr="004709E0">
        <w:rPr>
          <w:rFonts w:ascii="Calibri" w:hAnsi="Calibri" w:cs="Calibri"/>
          <w:color w:val="000000"/>
        </w:rPr>
        <w:t>tuple of user</w:t>
      </w:r>
      <w:r>
        <w:rPr>
          <w:rFonts w:ascii="Calibri" w:hAnsi="Calibri" w:cs="Calibri"/>
          <w:color w:val="000000"/>
        </w:rPr>
        <w:t xml:space="preserve"> </w:t>
      </w:r>
      <w:r w:rsidRPr="004709E0">
        <w:rPr>
          <w:rFonts w:ascii="Calibri" w:hAnsi="Calibri" w:cs="Calibri"/>
          <w:color w:val="000000"/>
        </w:rPr>
        <w:t xml:space="preserve">id </w:t>
      </w:r>
      <w:r w:rsidR="00480430">
        <w:rPr>
          <w:rFonts w:ascii="Calibri" w:hAnsi="Calibri" w:cs="Calibri"/>
          <w:color w:val="000000"/>
        </w:rPr>
        <w:t>null/product id (depending on the source file)</w:t>
      </w:r>
    </w:p>
    <w:p w14:paraId="4963ADD6" w14:textId="77777777" w:rsidR="00A06A60" w:rsidRDefault="00A06A60" w:rsidP="00A06A60">
      <w:pPr>
        <w:pStyle w:val="NormalWeb"/>
        <w:spacing w:before="0" w:beforeAutospacing="0" w:after="160" w:afterAutospacing="0"/>
        <w:ind w:left="720" w:firstLine="720"/>
      </w:pPr>
      <w:r>
        <w:rPr>
          <w:rFonts w:ascii="Calibri" w:hAnsi="Calibri" w:cs="Calibri"/>
          <w:color w:val="000000"/>
          <w:sz w:val="22"/>
          <w:szCs w:val="22"/>
        </w:rPr>
        <w:t>If key == ‘Users’:</w:t>
      </w:r>
    </w:p>
    <w:p w14:paraId="1010C21D" w14:textId="7CA4CE1E" w:rsidR="00A06A60" w:rsidRDefault="00A06A60" w:rsidP="00A06A60">
      <w:pPr>
        <w:pStyle w:val="NormalWeb"/>
        <w:spacing w:before="0" w:beforeAutospacing="0" w:after="160" w:afterAutospacing="0"/>
        <w:ind w:left="1440" w:firstLine="720"/>
      </w:pPr>
      <w:r>
        <w:rPr>
          <w:rFonts w:ascii="Calibri" w:hAnsi="Calibri" w:cs="Calibri"/>
          <w:color w:val="000000"/>
          <w:sz w:val="22"/>
          <w:szCs w:val="22"/>
        </w:rPr>
        <w:t>emit(value[0],</w:t>
      </w:r>
      <w:r w:rsidR="00480430">
        <w:rPr>
          <w:rFonts w:ascii="Calibri" w:hAnsi="Calibri" w:cs="Calibri"/>
          <w:color w:val="000000"/>
          <w:sz w:val="22"/>
          <w:szCs w:val="22"/>
        </w:rPr>
        <w:t xml:space="preserve"> null</w:t>
      </w:r>
      <w:r>
        <w:rPr>
          <w:rFonts w:ascii="Calibri" w:hAnsi="Calibri" w:cs="Calibri"/>
          <w:color w:val="000000"/>
          <w:sz w:val="22"/>
          <w:szCs w:val="22"/>
        </w:rPr>
        <w:t>))</w:t>
      </w:r>
    </w:p>
    <w:p w14:paraId="6DF37E11" w14:textId="77777777" w:rsidR="00A06A60" w:rsidRDefault="00A06A60" w:rsidP="00A06A60">
      <w:pPr>
        <w:pStyle w:val="NormalWeb"/>
        <w:spacing w:before="0" w:beforeAutospacing="0" w:after="160" w:afterAutospacing="0"/>
        <w:ind w:left="360" w:firstLine="36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           </w:t>
      </w:r>
      <w:r>
        <w:rPr>
          <w:rFonts w:ascii="Calibri" w:hAnsi="Calibri" w:cs="Calibri"/>
          <w:color w:val="000000"/>
          <w:sz w:val="22"/>
          <w:szCs w:val="22"/>
        </w:rPr>
        <w:tab/>
        <w:t>If key == ‘Transactions’:</w:t>
      </w:r>
    </w:p>
    <w:p w14:paraId="31384079" w14:textId="16F300AE" w:rsidR="00A06A60" w:rsidRDefault="00A06A60" w:rsidP="00A06A60">
      <w:pPr>
        <w:pStyle w:val="NormalWeb"/>
        <w:spacing w:before="0" w:beforeAutospacing="0" w:after="160" w:afterAutospacing="0"/>
        <w:ind w:left="1800" w:firstLine="360"/>
      </w:pPr>
      <w:r>
        <w:rPr>
          <w:rFonts w:ascii="Calibri" w:hAnsi="Calibri" w:cs="Calibri"/>
          <w:color w:val="000000"/>
          <w:sz w:val="22"/>
          <w:szCs w:val="22"/>
        </w:rPr>
        <w:t>emit(value[</w:t>
      </w:r>
      <w:r w:rsidR="00480430">
        <w:rPr>
          <w:rFonts w:ascii="Calibri" w:hAnsi="Calibri" w:cs="Calibri"/>
          <w:color w:val="000000"/>
          <w:sz w:val="22"/>
          <w:szCs w:val="22"/>
        </w:rPr>
        <w:t>2</w:t>
      </w:r>
      <w:r>
        <w:rPr>
          <w:rFonts w:ascii="Calibri" w:hAnsi="Calibri" w:cs="Calibri"/>
          <w:color w:val="000000"/>
          <w:sz w:val="22"/>
          <w:szCs w:val="22"/>
        </w:rPr>
        <w:t>],</w:t>
      </w:r>
      <w:r w:rsidR="00480430">
        <w:rPr>
          <w:rFonts w:ascii="Calibri" w:hAnsi="Calibri" w:cs="Calibri"/>
          <w:color w:val="000000"/>
          <w:sz w:val="22"/>
          <w:szCs w:val="22"/>
        </w:rPr>
        <w:t xml:space="preserve"> value[1]</w:t>
      </w:r>
      <w:r>
        <w:rPr>
          <w:rFonts w:ascii="Calibri" w:hAnsi="Calibri" w:cs="Calibri"/>
          <w:color w:val="000000"/>
          <w:sz w:val="22"/>
          <w:szCs w:val="22"/>
        </w:rPr>
        <w:t>)</w:t>
      </w:r>
    </w:p>
    <w:p w14:paraId="560E23D1" w14:textId="0158E23D" w:rsidR="00A06A60" w:rsidRPr="00E2663A" w:rsidRDefault="00A06A60" w:rsidP="00A06A60">
      <w:pPr>
        <w:pStyle w:val="ListParagraph"/>
        <w:numPr>
          <w:ilvl w:val="0"/>
          <w:numId w:val="8"/>
        </w:numPr>
        <w:bidi w:val="0"/>
        <w:rPr>
          <w:rFonts w:ascii="Tahoma" w:hAnsi="Tahoma" w:cs="Tahoma"/>
          <w:sz w:val="20"/>
          <w:szCs w:val="20"/>
        </w:rPr>
      </w:pPr>
      <w:r w:rsidRPr="00E2663A">
        <w:rPr>
          <w:rFonts w:ascii="Tahoma" w:hAnsi="Tahoma" w:cs="Tahoma"/>
          <w:sz w:val="20"/>
          <w:szCs w:val="20"/>
        </w:rPr>
        <w:t>Reduce Function</w:t>
      </w:r>
      <w:r w:rsidR="00F84AE7">
        <w:rPr>
          <w:rFonts w:ascii="Tahoma" w:hAnsi="Tahoma" w:cs="Tahoma"/>
          <w:sz w:val="20"/>
          <w:szCs w:val="20"/>
        </w:rPr>
        <w:t>-</w:t>
      </w:r>
    </w:p>
    <w:p w14:paraId="7780FC2A" w14:textId="77777777" w:rsidR="00A06A60" w:rsidRPr="00E2663A" w:rsidRDefault="00A06A60" w:rsidP="00A06A60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</w:p>
    <w:p w14:paraId="2A56BF09" w14:textId="77777777" w:rsidR="00A06A60" w:rsidRPr="00E2663A" w:rsidRDefault="00A06A60" w:rsidP="00A06A60">
      <w:pPr>
        <w:pStyle w:val="ListParagraph"/>
        <w:bidi w:val="0"/>
        <w:spacing w:line="240" w:lineRule="auto"/>
        <w:rPr>
          <w:rFonts w:ascii="Tahoma" w:eastAsia="Times New Roman" w:hAnsi="Tahoma" w:cs="Tahoma"/>
          <w:sz w:val="20"/>
          <w:szCs w:val="20"/>
        </w:rPr>
      </w:pPr>
      <w:r w:rsidRPr="00E2663A">
        <w:rPr>
          <w:rFonts w:ascii="Tahoma" w:eastAsia="Times New Roman" w:hAnsi="Tahoma" w:cs="Tahoma"/>
          <w:color w:val="000000"/>
          <w:sz w:val="20"/>
          <w:szCs w:val="20"/>
        </w:rPr>
        <w:t>reduce (key, values):</w:t>
      </w:r>
    </w:p>
    <w:p w14:paraId="5CEB85C6" w14:textId="21099069" w:rsidR="00A06A60" w:rsidRDefault="00A06A60" w:rsidP="00A06A60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 w:rsidRPr="00AA5B3A">
        <w:rPr>
          <w:rFonts w:ascii="Tahoma" w:eastAsia="Times New Roman" w:hAnsi="Tahoma" w:cs="Tahoma"/>
          <w:color w:val="000000"/>
          <w:sz w:val="20"/>
          <w:szCs w:val="20"/>
        </w:rPr>
        <w:t xml:space="preserve">// </w:t>
      </w:r>
      <w:r>
        <w:rPr>
          <w:rFonts w:ascii="Tahoma" w:eastAsia="Times New Roman" w:hAnsi="Tahoma" w:cs="Tahoma"/>
          <w:color w:val="000000"/>
          <w:sz w:val="20"/>
          <w:szCs w:val="20"/>
        </w:rPr>
        <w:t xml:space="preserve">input – </w:t>
      </w:r>
      <w:r>
        <w:rPr>
          <w:rFonts w:ascii="Calibri" w:hAnsi="Calibri" w:cs="Calibri"/>
          <w:color w:val="000000"/>
        </w:rPr>
        <w:t xml:space="preserve">key: user id, value: </w:t>
      </w:r>
      <w:r w:rsidR="00045E39">
        <w:rPr>
          <w:rFonts w:ascii="Calibri" w:hAnsi="Calibri" w:cs="Calibri"/>
          <w:color w:val="000000"/>
        </w:rPr>
        <w:t>list of null and product ids</w:t>
      </w:r>
    </w:p>
    <w:p w14:paraId="5277DE09" w14:textId="5C459BA9" w:rsidR="00A06A60" w:rsidRPr="00AA5B3A" w:rsidRDefault="00A06A60" w:rsidP="00A06A60">
      <w:pPr>
        <w:bidi w:val="0"/>
        <w:spacing w:line="240" w:lineRule="auto"/>
        <w:ind w:left="720" w:firstLine="36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// output - </w:t>
      </w:r>
      <w:r w:rsidR="00045E39" w:rsidRPr="00045E39">
        <w:rPr>
          <w:rFonts w:ascii="Calibri" w:hAnsi="Calibri" w:cs="Calibri"/>
          <w:color w:val="000000"/>
        </w:rPr>
        <w:t>tuple of user</w:t>
      </w:r>
      <w:r w:rsidR="00045E39">
        <w:rPr>
          <w:rFonts w:ascii="Calibri" w:hAnsi="Calibri" w:cs="Calibri"/>
          <w:color w:val="000000"/>
        </w:rPr>
        <w:t xml:space="preserve"> </w:t>
      </w:r>
      <w:r w:rsidR="00045E39" w:rsidRPr="00045E39">
        <w:rPr>
          <w:rFonts w:ascii="Calibri" w:hAnsi="Calibri" w:cs="Calibri"/>
          <w:color w:val="000000"/>
        </w:rPr>
        <w:t xml:space="preserve">id and the number of </w:t>
      </w:r>
      <w:r w:rsidR="009F36B2" w:rsidRPr="00A06A60">
        <w:rPr>
          <w:rFonts w:ascii="Tahoma" w:hAnsi="Tahoma" w:cs="Tahoma"/>
          <w:sz w:val="20"/>
          <w:szCs w:val="20"/>
        </w:rPr>
        <w:t xml:space="preserve">distinct </w:t>
      </w:r>
      <w:r w:rsidR="00F221F3" w:rsidRPr="00A06A60">
        <w:rPr>
          <w:rFonts w:ascii="Tahoma" w:hAnsi="Tahoma" w:cs="Tahoma"/>
          <w:sz w:val="20"/>
          <w:szCs w:val="20"/>
        </w:rPr>
        <w:t>products</w:t>
      </w:r>
      <w:r w:rsidR="009F36B2" w:rsidRPr="00A06A60">
        <w:rPr>
          <w:rFonts w:ascii="Tahoma" w:hAnsi="Tahoma" w:cs="Tahoma"/>
          <w:sz w:val="20"/>
          <w:szCs w:val="20"/>
        </w:rPr>
        <w:t xml:space="preserve"> purchase</w:t>
      </w:r>
      <w:r w:rsidR="009F36B2">
        <w:rPr>
          <w:rFonts w:ascii="Tahoma" w:hAnsi="Tahoma" w:cs="Tahoma"/>
          <w:sz w:val="20"/>
          <w:szCs w:val="20"/>
        </w:rPr>
        <w:t>d</w:t>
      </w:r>
    </w:p>
    <w:p w14:paraId="32965F4C" w14:textId="77777777" w:rsidR="00480430" w:rsidRPr="00480430" w:rsidRDefault="00480430" w:rsidP="00480430">
      <w:pPr>
        <w:bidi w:val="0"/>
        <w:spacing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80430">
        <w:rPr>
          <w:rFonts w:ascii="Calibri" w:eastAsia="Times New Roman" w:hAnsi="Calibri" w:cs="Calibri"/>
          <w:color w:val="000000"/>
        </w:rPr>
        <w:t>products = []</w:t>
      </w:r>
    </w:p>
    <w:p w14:paraId="4DD2A82C" w14:textId="77777777" w:rsidR="00480430" w:rsidRPr="00480430" w:rsidRDefault="00480430" w:rsidP="00480430">
      <w:pPr>
        <w:bidi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  <w:t>for value in values:</w:t>
      </w:r>
    </w:p>
    <w:p w14:paraId="258A775A" w14:textId="77777777" w:rsidR="00480430" w:rsidRPr="00480430" w:rsidRDefault="00480430" w:rsidP="00480430">
      <w:pPr>
        <w:bidi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  <w:t>if (value is not null):</w:t>
      </w:r>
    </w:p>
    <w:p w14:paraId="4C118997" w14:textId="77777777" w:rsidR="00480430" w:rsidRPr="00480430" w:rsidRDefault="00480430" w:rsidP="00480430">
      <w:pPr>
        <w:bidi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  <w:t>products.append(value)</w:t>
      </w:r>
    </w:p>
    <w:p w14:paraId="57D85426" w14:textId="21D04F0C" w:rsidR="00480430" w:rsidRPr="00480430" w:rsidRDefault="00480430" w:rsidP="00480430">
      <w:pPr>
        <w:bidi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0430">
        <w:rPr>
          <w:rFonts w:ascii="Calibri" w:eastAsia="Times New Roman" w:hAnsi="Calibri" w:cs="Calibri"/>
          <w:color w:val="000000"/>
        </w:rPr>
        <w:tab/>
      </w:r>
      <w:r w:rsidRPr="00480430">
        <w:rPr>
          <w:rFonts w:ascii="Calibri" w:eastAsia="Times New Roman" w:hAnsi="Calibri" w:cs="Calibri"/>
          <w:color w:val="000000"/>
        </w:rPr>
        <w:tab/>
      </w:r>
      <w:r w:rsidR="00660D51">
        <w:rPr>
          <w:rFonts w:ascii="Calibri" w:hAnsi="Calibri" w:cs="Calibri"/>
          <w:color w:val="000000"/>
        </w:rPr>
        <w:t>distinct_products</w:t>
      </w:r>
      <w:r w:rsidRPr="00480430">
        <w:rPr>
          <w:rFonts w:ascii="Calibri" w:eastAsia="Times New Roman" w:hAnsi="Calibri" w:cs="Calibri"/>
          <w:color w:val="000000"/>
        </w:rPr>
        <w:t xml:space="preserve"> = set(products)</w:t>
      </w:r>
      <w:r w:rsidR="007775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FEFF814" w14:textId="4ED4A054" w:rsidR="00A06A60" w:rsidRPr="00E2663A" w:rsidRDefault="00480430" w:rsidP="00480430">
      <w:pPr>
        <w:bidi w:val="0"/>
        <w:ind w:left="1080"/>
        <w:rPr>
          <w:rFonts w:ascii="Tahoma" w:hAnsi="Tahoma" w:cs="Tahoma"/>
          <w:sz w:val="20"/>
          <w:szCs w:val="20"/>
        </w:rPr>
      </w:pPr>
      <w:r w:rsidRPr="00480430">
        <w:rPr>
          <w:rFonts w:ascii="Calibri" w:eastAsia="Times New Roman" w:hAnsi="Calibri" w:cs="Calibri"/>
          <w:color w:val="000000"/>
        </w:rPr>
        <w:tab/>
        <w:t>emit ((key, len(</w:t>
      </w:r>
      <w:r w:rsidR="00660D51">
        <w:rPr>
          <w:rFonts w:ascii="Calibri" w:hAnsi="Calibri" w:cs="Calibri"/>
          <w:color w:val="000000"/>
        </w:rPr>
        <w:t>distinct_products</w:t>
      </w:r>
      <w:r w:rsidRPr="00480430">
        <w:rPr>
          <w:rFonts w:ascii="Calibri" w:eastAsia="Times New Roman" w:hAnsi="Calibri" w:cs="Calibri"/>
          <w:color w:val="000000"/>
        </w:rPr>
        <w:t>))</w:t>
      </w:r>
      <w:r w:rsidR="00A06A60" w:rsidRPr="00264D70">
        <w:rPr>
          <w:rFonts w:ascii="Calibri" w:eastAsia="Times New Roman" w:hAnsi="Calibri" w:cs="Calibri"/>
          <w:color w:val="000000"/>
        </w:rPr>
        <w:t>)</w:t>
      </w:r>
    </w:p>
    <w:p w14:paraId="4FAF3EBD" w14:textId="77777777" w:rsidR="00A06A60" w:rsidRPr="00E2663A" w:rsidRDefault="00A06A60" w:rsidP="00A06A60">
      <w:pPr>
        <w:bidi w:val="0"/>
        <w:ind w:left="1080"/>
        <w:rPr>
          <w:rFonts w:ascii="Tahoma" w:hAnsi="Tahoma" w:cs="Tahoma"/>
          <w:sz w:val="20"/>
          <w:szCs w:val="20"/>
        </w:rPr>
      </w:pPr>
    </w:p>
    <w:p w14:paraId="3020F2D7" w14:textId="77777777" w:rsidR="00C654CF" w:rsidRPr="00E2663A" w:rsidRDefault="00C654CF" w:rsidP="00C654CF">
      <w:pPr>
        <w:bidi w:val="0"/>
        <w:ind w:left="1080"/>
        <w:rPr>
          <w:rFonts w:ascii="Tahoma" w:hAnsi="Tahoma" w:cs="Tahoma"/>
          <w:sz w:val="20"/>
          <w:szCs w:val="20"/>
        </w:rPr>
      </w:pPr>
    </w:p>
    <w:sectPr w:rsidR="00C654CF" w:rsidRPr="00E2663A" w:rsidSect="0049635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F7DA8" w14:textId="77777777" w:rsidR="00C52785" w:rsidRDefault="00C52785" w:rsidP="00D8088C">
      <w:pPr>
        <w:spacing w:after="0" w:line="240" w:lineRule="auto"/>
      </w:pPr>
      <w:r>
        <w:separator/>
      </w:r>
    </w:p>
  </w:endnote>
  <w:endnote w:type="continuationSeparator" w:id="0">
    <w:p w14:paraId="5BE905CC" w14:textId="77777777" w:rsidR="00C52785" w:rsidRDefault="00C52785" w:rsidP="00D80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5991D" w14:textId="77777777" w:rsidR="00C52785" w:rsidRDefault="00C52785" w:rsidP="00D8088C">
      <w:pPr>
        <w:spacing w:after="0" w:line="240" w:lineRule="auto"/>
      </w:pPr>
      <w:r>
        <w:separator/>
      </w:r>
    </w:p>
  </w:footnote>
  <w:footnote w:type="continuationSeparator" w:id="0">
    <w:p w14:paraId="2C6B5724" w14:textId="77777777" w:rsidR="00C52785" w:rsidRDefault="00C52785" w:rsidP="00D80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971"/>
    <w:multiLevelType w:val="hybridMultilevel"/>
    <w:tmpl w:val="2C6A4D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0DB8"/>
    <w:multiLevelType w:val="hybridMultilevel"/>
    <w:tmpl w:val="E1F61C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60504"/>
    <w:multiLevelType w:val="hybridMultilevel"/>
    <w:tmpl w:val="E1F61C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17573"/>
    <w:multiLevelType w:val="multilevel"/>
    <w:tmpl w:val="0392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9078A9"/>
    <w:multiLevelType w:val="multilevel"/>
    <w:tmpl w:val="942E3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63791B"/>
    <w:multiLevelType w:val="hybridMultilevel"/>
    <w:tmpl w:val="E1F61C68"/>
    <w:lvl w:ilvl="0" w:tplc="E0C0E2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47A70"/>
    <w:multiLevelType w:val="hybridMultilevel"/>
    <w:tmpl w:val="E1F61C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A5670"/>
    <w:multiLevelType w:val="hybridMultilevel"/>
    <w:tmpl w:val="2C6A4D0A"/>
    <w:lvl w:ilvl="0" w:tplc="0E74B58E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49793">
    <w:abstractNumId w:val="4"/>
  </w:num>
  <w:num w:numId="2" w16cid:durableId="1431119707">
    <w:abstractNumId w:val="3"/>
  </w:num>
  <w:num w:numId="3" w16cid:durableId="575553335">
    <w:abstractNumId w:val="7"/>
  </w:num>
  <w:num w:numId="4" w16cid:durableId="1805148736">
    <w:abstractNumId w:val="0"/>
  </w:num>
  <w:num w:numId="5" w16cid:durableId="1718432059">
    <w:abstractNumId w:val="5"/>
  </w:num>
  <w:num w:numId="6" w16cid:durableId="1910845996">
    <w:abstractNumId w:val="6"/>
  </w:num>
  <w:num w:numId="7" w16cid:durableId="2090732140">
    <w:abstractNumId w:val="1"/>
  </w:num>
  <w:num w:numId="8" w16cid:durableId="615718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Dc0NDcwtjQzsDBW0lEKTi0uzszPAykwrAUA1+oGzSwAAAA="/>
  </w:docVars>
  <w:rsids>
    <w:rsidRoot w:val="00AA5B3A"/>
    <w:rsid w:val="00011B6B"/>
    <w:rsid w:val="00045B1D"/>
    <w:rsid w:val="00045E39"/>
    <w:rsid w:val="00084FE6"/>
    <w:rsid w:val="001440D8"/>
    <w:rsid w:val="00226F77"/>
    <w:rsid w:val="00255ACD"/>
    <w:rsid w:val="00264D70"/>
    <w:rsid w:val="00276782"/>
    <w:rsid w:val="0031095C"/>
    <w:rsid w:val="0034614D"/>
    <w:rsid w:val="00400158"/>
    <w:rsid w:val="004709E0"/>
    <w:rsid w:val="00480430"/>
    <w:rsid w:val="00496351"/>
    <w:rsid w:val="004C28E8"/>
    <w:rsid w:val="00576651"/>
    <w:rsid w:val="00660D51"/>
    <w:rsid w:val="006B389E"/>
    <w:rsid w:val="006F436B"/>
    <w:rsid w:val="00777554"/>
    <w:rsid w:val="00796A2A"/>
    <w:rsid w:val="008C255B"/>
    <w:rsid w:val="008E3F9D"/>
    <w:rsid w:val="008E44C0"/>
    <w:rsid w:val="00953646"/>
    <w:rsid w:val="009C7BF1"/>
    <w:rsid w:val="009F36B2"/>
    <w:rsid w:val="00A055F6"/>
    <w:rsid w:val="00A06A60"/>
    <w:rsid w:val="00A20950"/>
    <w:rsid w:val="00AA5B3A"/>
    <w:rsid w:val="00AB682A"/>
    <w:rsid w:val="00BE6B12"/>
    <w:rsid w:val="00C52785"/>
    <w:rsid w:val="00C654CF"/>
    <w:rsid w:val="00C926CE"/>
    <w:rsid w:val="00D71269"/>
    <w:rsid w:val="00D72C21"/>
    <w:rsid w:val="00D8088C"/>
    <w:rsid w:val="00DA63FE"/>
    <w:rsid w:val="00DB41CB"/>
    <w:rsid w:val="00DC7E59"/>
    <w:rsid w:val="00DD66EB"/>
    <w:rsid w:val="00E00D22"/>
    <w:rsid w:val="00E2663A"/>
    <w:rsid w:val="00E500EB"/>
    <w:rsid w:val="00F11CB6"/>
    <w:rsid w:val="00F221F3"/>
    <w:rsid w:val="00F84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FD2E3"/>
  <w15:chartTrackingRefBased/>
  <w15:docId w15:val="{D32E63CB-7205-40A1-A859-2C489DBD1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A5B3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AA5B3A"/>
  </w:style>
  <w:style w:type="paragraph" w:styleId="ListParagraph">
    <w:name w:val="List Paragraph"/>
    <w:basedOn w:val="Normal"/>
    <w:uiPriority w:val="34"/>
    <w:qFormat/>
    <w:rsid w:val="00E00D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88C"/>
  </w:style>
  <w:style w:type="paragraph" w:styleId="Footer">
    <w:name w:val="footer"/>
    <w:basedOn w:val="Normal"/>
    <w:link w:val="FooterChar"/>
    <w:uiPriority w:val="99"/>
    <w:unhideWhenUsed/>
    <w:rsid w:val="00D8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5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at Levy</dc:creator>
  <cp:keywords/>
  <dc:description/>
  <cp:lastModifiedBy>Ilan Vasilevsky</cp:lastModifiedBy>
  <cp:revision>39</cp:revision>
  <dcterms:created xsi:type="dcterms:W3CDTF">2022-05-17T06:55:00Z</dcterms:created>
  <dcterms:modified xsi:type="dcterms:W3CDTF">2022-05-29T14:12:00Z</dcterms:modified>
</cp:coreProperties>
</file>